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88"/>
      </w:tblGrid>
      <w:tr w:rsidR="002E4709" w14:paraId="4A8AF055" w14:textId="77777777" w:rsidTr="00D50535">
        <w:trPr>
          <w:trHeight w:val="397"/>
        </w:trPr>
        <w:tc>
          <w:tcPr>
            <w:tcW w:w="15388" w:type="dxa"/>
            <w:tcBorders>
              <w:top w:val="single" w:sz="4" w:space="0" w:color="0018A8"/>
              <w:left w:val="single" w:sz="4" w:space="0" w:color="0018A8"/>
              <w:bottom w:val="single" w:sz="4" w:space="0" w:color="0018A8"/>
              <w:right w:val="single" w:sz="4" w:space="0" w:color="0018A8"/>
            </w:tcBorders>
            <w:shd w:val="clear" w:color="auto" w:fill="0018A8"/>
            <w:vAlign w:val="center"/>
          </w:tcPr>
          <w:p w14:paraId="61F9E31E" w14:textId="5F4C2721" w:rsidR="002E4709" w:rsidRDefault="002E4709" w:rsidP="002E4709">
            <w:pPr>
              <w:rPr>
                <w:b/>
                <w:szCs w:val="24"/>
              </w:rPr>
            </w:pPr>
            <w:r w:rsidRPr="009866B4">
              <w:rPr>
                <w:b/>
                <w:szCs w:val="24"/>
              </w:rPr>
              <w:t>Applicant Details</w:t>
            </w:r>
          </w:p>
        </w:tc>
      </w:tr>
    </w:tbl>
    <w:p w14:paraId="6BA82F91" w14:textId="1A6FDA19" w:rsidR="002D74B4" w:rsidRPr="00C31E6B" w:rsidRDefault="002D74B4" w:rsidP="002D74B4">
      <w:pPr>
        <w:pStyle w:val="QMSP0"/>
        <w:rPr>
          <w:b/>
          <w:color w:val="ED7D31" w:themeColor="accent2"/>
          <w:sz w:val="6"/>
          <w:szCs w:val="6"/>
        </w:rPr>
      </w:pPr>
    </w:p>
    <w:tbl>
      <w:tblPr>
        <w:tblStyle w:val="TableGrid"/>
        <w:tblW w:w="15446" w:type="dxa"/>
        <w:tblLook w:val="04A0" w:firstRow="1" w:lastRow="0" w:firstColumn="1" w:lastColumn="0" w:noHBand="0" w:noVBand="1"/>
      </w:tblPr>
      <w:tblGrid>
        <w:gridCol w:w="2689"/>
        <w:gridCol w:w="12757"/>
      </w:tblGrid>
      <w:tr w:rsidR="002E4709" w:rsidRPr="004713FB" w14:paraId="5D163E32" w14:textId="77777777" w:rsidTr="00D50535">
        <w:trPr>
          <w:trHeight w:val="454"/>
        </w:trPr>
        <w:tc>
          <w:tcPr>
            <w:tcW w:w="2689" w:type="dxa"/>
            <w:tcBorders>
              <w:top w:val="single" w:sz="4" w:space="0" w:color="0018A8"/>
              <w:left w:val="single" w:sz="4" w:space="0" w:color="0018A8"/>
              <w:bottom w:val="single" w:sz="4" w:space="0" w:color="0018A8"/>
              <w:right w:val="single" w:sz="4" w:space="0" w:color="0018A8"/>
            </w:tcBorders>
            <w:vAlign w:val="center"/>
          </w:tcPr>
          <w:p w14:paraId="65AC8494" w14:textId="1BE130B3" w:rsidR="002E4709" w:rsidRPr="004713FB" w:rsidRDefault="002E4709" w:rsidP="002E4709">
            <w:pPr>
              <w:rPr>
                <w:b/>
                <w:sz w:val="22"/>
                <w:szCs w:val="20"/>
              </w:rPr>
            </w:pPr>
            <w:r w:rsidRPr="004713FB">
              <w:rPr>
                <w:b/>
                <w:sz w:val="22"/>
                <w:szCs w:val="20"/>
              </w:rPr>
              <w:t>Organisation/s Name:</w:t>
            </w:r>
          </w:p>
        </w:tc>
        <w:tc>
          <w:tcPr>
            <w:tcW w:w="12757" w:type="dxa"/>
            <w:tcBorders>
              <w:top w:val="single" w:sz="4" w:space="0" w:color="0018A8"/>
              <w:left w:val="single" w:sz="4" w:space="0" w:color="0018A8"/>
              <w:bottom w:val="single" w:sz="4" w:space="0" w:color="0018A8"/>
              <w:right w:val="single" w:sz="4" w:space="0" w:color="0018A8"/>
            </w:tcBorders>
          </w:tcPr>
          <w:p w14:paraId="26671ED3" w14:textId="77777777" w:rsidR="002E4709" w:rsidRPr="004713FB" w:rsidRDefault="002E4709" w:rsidP="002E4709">
            <w:pPr>
              <w:rPr>
                <w:sz w:val="22"/>
                <w:szCs w:val="20"/>
              </w:rPr>
            </w:pPr>
          </w:p>
        </w:tc>
      </w:tr>
      <w:tr w:rsidR="00AB2025" w:rsidRPr="004713FB" w14:paraId="78D8DA29" w14:textId="77777777" w:rsidTr="00D50535">
        <w:trPr>
          <w:trHeight w:val="454"/>
        </w:trPr>
        <w:tc>
          <w:tcPr>
            <w:tcW w:w="2689" w:type="dxa"/>
            <w:tcBorders>
              <w:top w:val="single" w:sz="4" w:space="0" w:color="0018A8"/>
              <w:left w:val="single" w:sz="4" w:space="0" w:color="0018A8"/>
              <w:bottom w:val="single" w:sz="4" w:space="0" w:color="0018A8"/>
              <w:right w:val="single" w:sz="4" w:space="0" w:color="0018A8"/>
            </w:tcBorders>
            <w:vAlign w:val="center"/>
          </w:tcPr>
          <w:p w14:paraId="04132FD2" w14:textId="20692E72" w:rsidR="00AB2025" w:rsidRDefault="00AB2025" w:rsidP="002E4709">
            <w:pPr>
              <w:rPr>
                <w:b/>
                <w:sz w:val="22"/>
                <w:szCs w:val="20"/>
              </w:rPr>
            </w:pPr>
            <w:r>
              <w:rPr>
                <w:b/>
                <w:sz w:val="22"/>
                <w:szCs w:val="20"/>
              </w:rPr>
              <w:t xml:space="preserve">Eligibility </w:t>
            </w:r>
          </w:p>
        </w:tc>
        <w:tc>
          <w:tcPr>
            <w:tcW w:w="12757" w:type="dxa"/>
            <w:tcBorders>
              <w:top w:val="single" w:sz="4" w:space="0" w:color="0018A8"/>
              <w:left w:val="single" w:sz="4" w:space="0" w:color="0018A8"/>
              <w:bottom w:val="single" w:sz="4" w:space="0" w:color="0018A8"/>
              <w:right w:val="single" w:sz="4" w:space="0" w:color="0018A8"/>
            </w:tcBorders>
          </w:tcPr>
          <w:p w14:paraId="3BE7F8F5" w14:textId="2AA4987E" w:rsidR="00AB2025" w:rsidRDefault="00E028F6" w:rsidP="00AB2025">
            <w:pPr>
              <w:tabs>
                <w:tab w:val="left" w:pos="737"/>
              </w:tabs>
              <w:rPr>
                <w:sz w:val="22"/>
                <w:szCs w:val="20"/>
              </w:rPr>
            </w:pPr>
            <w:sdt>
              <w:sdtPr>
                <w:rPr>
                  <w:sz w:val="22"/>
                  <w:szCs w:val="20"/>
                </w:rPr>
                <w:id w:val="1424383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025">
                  <w:rPr>
                    <w:rFonts w:ascii="MS Gothic" w:eastAsia="MS Gothic" w:hAnsi="MS Gothic" w:hint="eastAsia"/>
                    <w:sz w:val="22"/>
                    <w:szCs w:val="20"/>
                  </w:rPr>
                  <w:t>☐</w:t>
                </w:r>
              </w:sdtContent>
            </w:sdt>
            <w:r w:rsidR="00AB2025">
              <w:rPr>
                <w:sz w:val="22"/>
                <w:szCs w:val="20"/>
              </w:rPr>
              <w:t xml:space="preserve">Aboriginal Controlled Community Organisation </w:t>
            </w:r>
          </w:p>
          <w:p w14:paraId="6F1E4F65" w14:textId="77777777" w:rsidR="00AB2025" w:rsidRDefault="00AB2025" w:rsidP="00702B7B">
            <w:pPr>
              <w:tabs>
                <w:tab w:val="left" w:pos="737"/>
              </w:tabs>
              <w:rPr>
                <w:sz w:val="22"/>
                <w:szCs w:val="20"/>
              </w:rPr>
            </w:pPr>
          </w:p>
        </w:tc>
      </w:tr>
      <w:tr w:rsidR="008C1ABE" w:rsidRPr="004713FB" w14:paraId="0BE7E5B3" w14:textId="77777777" w:rsidTr="00D50535">
        <w:trPr>
          <w:trHeight w:val="454"/>
        </w:trPr>
        <w:tc>
          <w:tcPr>
            <w:tcW w:w="2689" w:type="dxa"/>
            <w:tcBorders>
              <w:top w:val="single" w:sz="4" w:space="0" w:color="0018A8"/>
              <w:left w:val="single" w:sz="4" w:space="0" w:color="0018A8"/>
              <w:bottom w:val="single" w:sz="4" w:space="0" w:color="0018A8"/>
              <w:right w:val="single" w:sz="4" w:space="0" w:color="0018A8"/>
            </w:tcBorders>
            <w:vAlign w:val="center"/>
          </w:tcPr>
          <w:p w14:paraId="0BBD6ECC" w14:textId="3806B3D6" w:rsidR="008C1ABE" w:rsidRPr="004713FB" w:rsidRDefault="008C1ABE" w:rsidP="002E4709">
            <w:pPr>
              <w:rPr>
                <w:b/>
                <w:sz w:val="22"/>
                <w:szCs w:val="20"/>
              </w:rPr>
            </w:pPr>
            <w:r>
              <w:rPr>
                <w:b/>
                <w:sz w:val="22"/>
                <w:szCs w:val="20"/>
              </w:rPr>
              <w:t>Community</w:t>
            </w:r>
            <w:r w:rsidR="00621031">
              <w:rPr>
                <w:b/>
                <w:sz w:val="22"/>
                <w:szCs w:val="20"/>
              </w:rPr>
              <w:t xml:space="preserve"> of operation</w:t>
            </w:r>
            <w:r w:rsidR="00DC3DBA">
              <w:rPr>
                <w:b/>
                <w:sz w:val="22"/>
                <w:szCs w:val="20"/>
              </w:rPr>
              <w:t xml:space="preserve"> (tick all that apply)</w:t>
            </w:r>
            <w:r>
              <w:rPr>
                <w:b/>
                <w:sz w:val="22"/>
                <w:szCs w:val="20"/>
              </w:rPr>
              <w:t xml:space="preserve">: </w:t>
            </w:r>
          </w:p>
        </w:tc>
        <w:tc>
          <w:tcPr>
            <w:tcW w:w="12757" w:type="dxa"/>
            <w:tcBorders>
              <w:top w:val="single" w:sz="4" w:space="0" w:color="0018A8"/>
              <w:left w:val="single" w:sz="4" w:space="0" w:color="0018A8"/>
              <w:bottom w:val="single" w:sz="4" w:space="0" w:color="0018A8"/>
              <w:right w:val="single" w:sz="4" w:space="0" w:color="0018A8"/>
            </w:tcBorders>
          </w:tcPr>
          <w:p w14:paraId="2787F86F" w14:textId="2E23E891" w:rsidR="008C1ABE" w:rsidRDefault="00E028F6" w:rsidP="00702B7B">
            <w:pPr>
              <w:tabs>
                <w:tab w:val="left" w:pos="737"/>
              </w:tabs>
              <w:rPr>
                <w:sz w:val="22"/>
                <w:szCs w:val="20"/>
              </w:rPr>
            </w:pPr>
            <w:sdt>
              <w:sdtPr>
                <w:rPr>
                  <w:sz w:val="22"/>
                  <w:szCs w:val="20"/>
                </w:rPr>
                <w:id w:val="1604845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025">
                  <w:rPr>
                    <w:rFonts w:ascii="MS Gothic" w:eastAsia="MS Gothic" w:hAnsi="MS Gothic" w:hint="eastAsia"/>
                    <w:sz w:val="22"/>
                    <w:szCs w:val="20"/>
                  </w:rPr>
                  <w:t>☐</w:t>
                </w:r>
              </w:sdtContent>
            </w:sdt>
            <w:r w:rsidR="00702B7B">
              <w:rPr>
                <w:sz w:val="22"/>
                <w:szCs w:val="20"/>
              </w:rPr>
              <w:t>Dubbo</w:t>
            </w:r>
          </w:p>
          <w:p w14:paraId="2CFD860A" w14:textId="329DD4B9" w:rsidR="00702B7B" w:rsidRDefault="00E028F6" w:rsidP="00702B7B">
            <w:pPr>
              <w:tabs>
                <w:tab w:val="left" w:pos="737"/>
              </w:tabs>
              <w:rPr>
                <w:sz w:val="22"/>
                <w:szCs w:val="20"/>
              </w:rPr>
            </w:pPr>
            <w:sdt>
              <w:sdtPr>
                <w:rPr>
                  <w:sz w:val="22"/>
                  <w:szCs w:val="20"/>
                </w:rPr>
                <w:id w:val="-1897192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2B7B">
                  <w:rPr>
                    <w:rFonts w:ascii="MS Gothic" w:eastAsia="MS Gothic" w:hAnsi="MS Gothic" w:hint="eastAsia"/>
                    <w:sz w:val="22"/>
                    <w:szCs w:val="20"/>
                  </w:rPr>
                  <w:t>☐</w:t>
                </w:r>
              </w:sdtContent>
            </w:sdt>
            <w:r w:rsidR="00702B7B">
              <w:rPr>
                <w:sz w:val="22"/>
                <w:szCs w:val="20"/>
              </w:rPr>
              <w:t>Narromine</w:t>
            </w:r>
          </w:p>
          <w:p w14:paraId="7D504805" w14:textId="297EE7CE" w:rsidR="00702B7B" w:rsidRPr="004713FB" w:rsidRDefault="00E028F6" w:rsidP="00702B7B">
            <w:pPr>
              <w:tabs>
                <w:tab w:val="left" w:pos="806"/>
                <w:tab w:val="left" w:pos="1106"/>
              </w:tabs>
              <w:rPr>
                <w:sz w:val="22"/>
                <w:szCs w:val="20"/>
              </w:rPr>
            </w:pPr>
            <w:sdt>
              <w:sdtPr>
                <w:rPr>
                  <w:sz w:val="22"/>
                  <w:szCs w:val="20"/>
                </w:rPr>
                <w:id w:val="364488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2B7B">
                  <w:rPr>
                    <w:rFonts w:ascii="MS Gothic" w:eastAsia="MS Gothic" w:hAnsi="MS Gothic" w:hint="eastAsia"/>
                    <w:sz w:val="22"/>
                    <w:szCs w:val="20"/>
                  </w:rPr>
                  <w:t>☐</w:t>
                </w:r>
              </w:sdtContent>
            </w:sdt>
            <w:r w:rsidR="00702B7B">
              <w:rPr>
                <w:sz w:val="22"/>
                <w:szCs w:val="20"/>
              </w:rPr>
              <w:t xml:space="preserve"> Wellington</w:t>
            </w:r>
          </w:p>
        </w:tc>
      </w:tr>
      <w:tr w:rsidR="00DB39A1" w:rsidRPr="004713FB" w14:paraId="55918D87" w14:textId="77777777" w:rsidTr="00E36862">
        <w:trPr>
          <w:trHeight w:val="454"/>
        </w:trPr>
        <w:tc>
          <w:tcPr>
            <w:tcW w:w="2689" w:type="dxa"/>
            <w:tcBorders>
              <w:top w:val="single" w:sz="4" w:space="0" w:color="0018A8"/>
              <w:left w:val="single" w:sz="4" w:space="0" w:color="0018A8"/>
              <w:bottom w:val="single" w:sz="4" w:space="0" w:color="0018A8"/>
              <w:right w:val="single" w:sz="4" w:space="0" w:color="0018A8"/>
            </w:tcBorders>
          </w:tcPr>
          <w:p w14:paraId="395CF12F" w14:textId="77777777" w:rsidR="00DB39A1" w:rsidRPr="004713FB" w:rsidRDefault="00DB39A1" w:rsidP="002E4709">
            <w:pPr>
              <w:rPr>
                <w:b/>
                <w:sz w:val="22"/>
                <w:szCs w:val="20"/>
              </w:rPr>
            </w:pPr>
            <w:r w:rsidRPr="004713FB">
              <w:rPr>
                <w:b/>
                <w:sz w:val="22"/>
                <w:szCs w:val="20"/>
              </w:rPr>
              <w:t>ABN:</w:t>
            </w:r>
          </w:p>
        </w:tc>
        <w:tc>
          <w:tcPr>
            <w:tcW w:w="12757" w:type="dxa"/>
            <w:tcBorders>
              <w:top w:val="single" w:sz="4" w:space="0" w:color="0018A8"/>
              <w:left w:val="single" w:sz="4" w:space="0" w:color="0018A8"/>
              <w:bottom w:val="single" w:sz="4" w:space="0" w:color="0018A8"/>
              <w:right w:val="single" w:sz="4" w:space="0" w:color="0018A8"/>
            </w:tcBorders>
          </w:tcPr>
          <w:p w14:paraId="5DCE7CAB" w14:textId="500EC081" w:rsidR="00DB39A1" w:rsidRPr="004713FB" w:rsidRDefault="00DB39A1" w:rsidP="002E4709">
            <w:pPr>
              <w:rPr>
                <w:sz w:val="22"/>
                <w:szCs w:val="20"/>
              </w:rPr>
            </w:pPr>
          </w:p>
        </w:tc>
      </w:tr>
      <w:tr w:rsidR="000E205A" w:rsidRPr="004713FB" w14:paraId="059C8B05" w14:textId="77777777" w:rsidTr="00E36862">
        <w:trPr>
          <w:trHeight w:val="454"/>
        </w:trPr>
        <w:tc>
          <w:tcPr>
            <w:tcW w:w="2689" w:type="dxa"/>
            <w:tcBorders>
              <w:top w:val="single" w:sz="4" w:space="0" w:color="0018A8"/>
              <w:left w:val="single" w:sz="4" w:space="0" w:color="0018A8"/>
              <w:bottom w:val="single" w:sz="4" w:space="0" w:color="0018A8"/>
              <w:right w:val="single" w:sz="4" w:space="0" w:color="0018A8"/>
            </w:tcBorders>
          </w:tcPr>
          <w:p w14:paraId="0531B13C" w14:textId="185D4CEC" w:rsidR="00997158" w:rsidRPr="004713FB" w:rsidRDefault="00997158" w:rsidP="00997158">
            <w:pPr>
              <w:rPr>
                <w:sz w:val="22"/>
                <w:szCs w:val="20"/>
              </w:rPr>
            </w:pPr>
            <w:r>
              <w:rPr>
                <w:rFonts w:cstheme="minorHAnsi"/>
                <w:b/>
                <w:sz w:val="22"/>
                <w:szCs w:val="20"/>
              </w:rPr>
              <w:t xml:space="preserve">Please tick the policies </w:t>
            </w:r>
            <w:r w:rsidR="006C621E">
              <w:rPr>
                <w:rFonts w:cstheme="minorHAnsi"/>
                <w:b/>
                <w:sz w:val="22"/>
                <w:szCs w:val="20"/>
              </w:rPr>
              <w:t xml:space="preserve">(or similar) </w:t>
            </w:r>
            <w:r>
              <w:rPr>
                <w:rFonts w:cstheme="minorHAnsi"/>
                <w:b/>
                <w:sz w:val="22"/>
                <w:szCs w:val="20"/>
              </w:rPr>
              <w:t xml:space="preserve">that </w:t>
            </w:r>
            <w:r w:rsidR="00C25031">
              <w:rPr>
                <w:rFonts w:cstheme="minorHAnsi"/>
                <w:b/>
                <w:sz w:val="22"/>
                <w:szCs w:val="20"/>
              </w:rPr>
              <w:t>are</w:t>
            </w:r>
            <w:r w:rsidR="00167800">
              <w:rPr>
                <w:rFonts w:cstheme="minorHAnsi"/>
                <w:b/>
                <w:sz w:val="22"/>
                <w:szCs w:val="20"/>
              </w:rPr>
              <w:t xml:space="preserve"> </w:t>
            </w:r>
            <w:r>
              <w:rPr>
                <w:rFonts w:cstheme="minorHAnsi"/>
                <w:b/>
                <w:sz w:val="22"/>
                <w:szCs w:val="20"/>
              </w:rPr>
              <w:t xml:space="preserve">currently in place </w:t>
            </w:r>
            <w:r w:rsidR="00C25031">
              <w:rPr>
                <w:rFonts w:cstheme="minorHAnsi"/>
                <w:b/>
                <w:sz w:val="22"/>
                <w:szCs w:val="20"/>
              </w:rPr>
              <w:t>in</w:t>
            </w:r>
            <w:r>
              <w:rPr>
                <w:rFonts w:cstheme="minorHAnsi"/>
                <w:b/>
                <w:sz w:val="22"/>
                <w:szCs w:val="20"/>
              </w:rPr>
              <w:t xml:space="preserve"> your organisation: </w:t>
            </w:r>
          </w:p>
          <w:p w14:paraId="5E690983" w14:textId="3CA05563" w:rsidR="000E205A" w:rsidRPr="004713FB" w:rsidRDefault="000E205A" w:rsidP="002E4709">
            <w:pPr>
              <w:rPr>
                <w:sz w:val="22"/>
                <w:szCs w:val="20"/>
              </w:rPr>
            </w:pPr>
          </w:p>
        </w:tc>
        <w:tc>
          <w:tcPr>
            <w:tcW w:w="12757" w:type="dxa"/>
            <w:tcBorders>
              <w:top w:val="single" w:sz="4" w:space="0" w:color="0018A8"/>
              <w:left w:val="single" w:sz="4" w:space="0" w:color="0018A8"/>
              <w:bottom w:val="single" w:sz="4" w:space="0" w:color="0018A8"/>
              <w:right w:val="single" w:sz="4" w:space="0" w:color="0018A8"/>
            </w:tcBorders>
          </w:tcPr>
          <w:p w14:paraId="1EE8D46B" w14:textId="3B60A938" w:rsidR="00D9281A" w:rsidRDefault="00E028F6" w:rsidP="00D9281A">
            <w:pPr>
              <w:tabs>
                <w:tab w:val="left" w:pos="737"/>
              </w:tabs>
              <w:rPr>
                <w:sz w:val="22"/>
                <w:szCs w:val="20"/>
              </w:rPr>
            </w:pPr>
            <w:sdt>
              <w:sdtPr>
                <w:rPr>
                  <w:sz w:val="22"/>
                  <w:szCs w:val="20"/>
                </w:rPr>
                <w:id w:val="1519884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81A">
                  <w:rPr>
                    <w:rFonts w:ascii="MS Gothic" w:eastAsia="MS Gothic" w:hAnsi="MS Gothic" w:hint="eastAsia"/>
                    <w:sz w:val="22"/>
                    <w:szCs w:val="20"/>
                  </w:rPr>
                  <w:t>☐</w:t>
                </w:r>
              </w:sdtContent>
            </w:sdt>
            <w:r w:rsidR="00D9281A" w:rsidRPr="004713FB">
              <w:rPr>
                <w:sz w:val="22"/>
                <w:szCs w:val="20"/>
              </w:rPr>
              <w:t xml:space="preserve">Accessibility of services </w:t>
            </w:r>
          </w:p>
          <w:p w14:paraId="6529D806" w14:textId="2745C9EF" w:rsidR="00D9281A" w:rsidRDefault="00E028F6" w:rsidP="00D9281A">
            <w:pPr>
              <w:tabs>
                <w:tab w:val="left" w:pos="737"/>
              </w:tabs>
              <w:rPr>
                <w:sz w:val="22"/>
                <w:szCs w:val="20"/>
              </w:rPr>
            </w:pPr>
            <w:sdt>
              <w:sdtPr>
                <w:rPr>
                  <w:sz w:val="22"/>
                  <w:szCs w:val="20"/>
                </w:rPr>
                <w:id w:val="-1329745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81A">
                  <w:rPr>
                    <w:rFonts w:ascii="MS Gothic" w:eastAsia="MS Gothic" w:hAnsi="MS Gothic" w:hint="eastAsia"/>
                    <w:sz w:val="22"/>
                    <w:szCs w:val="20"/>
                  </w:rPr>
                  <w:t>☐</w:t>
                </w:r>
              </w:sdtContent>
            </w:sdt>
            <w:r w:rsidR="00D9281A" w:rsidRPr="004713FB">
              <w:rPr>
                <w:sz w:val="22"/>
                <w:szCs w:val="20"/>
              </w:rPr>
              <w:t>Child protection</w:t>
            </w:r>
            <w:r w:rsidR="00D9281A">
              <w:rPr>
                <w:sz w:val="22"/>
                <w:szCs w:val="20"/>
              </w:rPr>
              <w:t xml:space="preserve"> </w:t>
            </w:r>
          </w:p>
          <w:p w14:paraId="7602FCDD" w14:textId="4F9F2470" w:rsidR="00D9281A" w:rsidRDefault="00E028F6" w:rsidP="00D9281A">
            <w:pPr>
              <w:rPr>
                <w:sz w:val="22"/>
                <w:szCs w:val="20"/>
              </w:rPr>
            </w:pPr>
            <w:sdt>
              <w:sdtPr>
                <w:rPr>
                  <w:sz w:val="22"/>
                  <w:szCs w:val="20"/>
                </w:rPr>
                <w:id w:val="1265417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81A">
                  <w:rPr>
                    <w:rFonts w:ascii="MS Gothic" w:eastAsia="MS Gothic" w:hAnsi="MS Gothic" w:hint="eastAsia"/>
                    <w:sz w:val="22"/>
                    <w:szCs w:val="20"/>
                  </w:rPr>
                  <w:t>☐</w:t>
                </w:r>
              </w:sdtContent>
            </w:sdt>
            <w:r w:rsidR="00D9281A" w:rsidRPr="004713FB">
              <w:rPr>
                <w:sz w:val="22"/>
                <w:szCs w:val="20"/>
              </w:rPr>
              <w:t>Client confidentiality and privacy</w:t>
            </w:r>
          </w:p>
          <w:p w14:paraId="33918849" w14:textId="1B95C302" w:rsidR="00D9281A" w:rsidRDefault="00E028F6" w:rsidP="00D9281A">
            <w:pPr>
              <w:tabs>
                <w:tab w:val="left" w:pos="737"/>
              </w:tabs>
              <w:rPr>
                <w:sz w:val="22"/>
                <w:szCs w:val="20"/>
              </w:rPr>
            </w:pPr>
            <w:sdt>
              <w:sdtPr>
                <w:rPr>
                  <w:sz w:val="22"/>
                  <w:szCs w:val="20"/>
                </w:rPr>
                <w:id w:val="-2081438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81A">
                  <w:rPr>
                    <w:rFonts w:ascii="MS Gothic" w:eastAsia="MS Gothic" w:hAnsi="MS Gothic" w:hint="eastAsia"/>
                    <w:sz w:val="22"/>
                    <w:szCs w:val="20"/>
                  </w:rPr>
                  <w:t>☐</w:t>
                </w:r>
              </w:sdtContent>
            </w:sdt>
            <w:r w:rsidR="00F879E0" w:rsidRPr="004713FB">
              <w:rPr>
                <w:sz w:val="22"/>
                <w:szCs w:val="20"/>
              </w:rPr>
              <w:t>Client and staff safety</w:t>
            </w:r>
          </w:p>
          <w:p w14:paraId="712619EE" w14:textId="0648A98E" w:rsidR="00D9281A" w:rsidRDefault="00E028F6" w:rsidP="00D9281A">
            <w:pPr>
              <w:tabs>
                <w:tab w:val="left" w:pos="737"/>
              </w:tabs>
              <w:rPr>
                <w:sz w:val="22"/>
                <w:szCs w:val="20"/>
              </w:rPr>
            </w:pPr>
            <w:sdt>
              <w:sdtPr>
                <w:rPr>
                  <w:sz w:val="22"/>
                  <w:szCs w:val="20"/>
                </w:rPr>
                <w:id w:val="-2112734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81A">
                  <w:rPr>
                    <w:rFonts w:ascii="MS Gothic" w:eastAsia="MS Gothic" w:hAnsi="MS Gothic" w:hint="eastAsia"/>
                    <w:sz w:val="22"/>
                    <w:szCs w:val="20"/>
                  </w:rPr>
                  <w:t>☐</w:t>
                </w:r>
              </w:sdtContent>
            </w:sdt>
            <w:r w:rsidR="00F879E0" w:rsidRPr="004713FB">
              <w:rPr>
                <w:sz w:val="22"/>
                <w:szCs w:val="20"/>
              </w:rPr>
              <w:t>Client feedback and complaints</w:t>
            </w:r>
          </w:p>
          <w:p w14:paraId="7B8A599B" w14:textId="4DCF6814" w:rsidR="000E205A" w:rsidRPr="00F879E0" w:rsidRDefault="00E028F6" w:rsidP="002E4709">
            <w:sdt>
              <w:sdtPr>
                <w:rPr>
                  <w:sz w:val="22"/>
                  <w:szCs w:val="20"/>
                </w:rPr>
                <w:id w:val="6877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281A">
                  <w:rPr>
                    <w:rFonts w:ascii="MS Gothic" w:eastAsia="MS Gothic" w:hAnsi="MS Gothic" w:hint="eastAsia"/>
                    <w:sz w:val="22"/>
                    <w:szCs w:val="20"/>
                  </w:rPr>
                  <w:t>☐</w:t>
                </w:r>
              </w:sdtContent>
            </w:sdt>
            <w:r w:rsidR="00F879E0" w:rsidRPr="004713FB">
              <w:rPr>
                <w:sz w:val="22"/>
                <w:szCs w:val="20"/>
              </w:rPr>
              <w:t>Staff training and development</w:t>
            </w:r>
          </w:p>
        </w:tc>
      </w:tr>
      <w:tr w:rsidR="001D24C3" w:rsidRPr="004713FB" w14:paraId="65642E43" w14:textId="77777777" w:rsidTr="009B758A">
        <w:trPr>
          <w:trHeight w:val="77"/>
        </w:trPr>
        <w:tc>
          <w:tcPr>
            <w:tcW w:w="2689" w:type="dxa"/>
            <w:tcBorders>
              <w:top w:val="single" w:sz="4" w:space="0" w:color="0018A8"/>
              <w:left w:val="single" w:sz="4" w:space="0" w:color="0018A8"/>
              <w:bottom w:val="single" w:sz="4" w:space="0" w:color="0018A8"/>
              <w:right w:val="single" w:sz="4" w:space="0" w:color="0018A8"/>
            </w:tcBorders>
          </w:tcPr>
          <w:p w14:paraId="1CF4002A" w14:textId="7DFACF19" w:rsidR="00532CEF" w:rsidRPr="00532CEF" w:rsidRDefault="00532CEF" w:rsidP="00532CEF">
            <w:pPr>
              <w:rPr>
                <w:b/>
                <w:sz w:val="22"/>
                <w:szCs w:val="20"/>
              </w:rPr>
            </w:pPr>
            <w:r>
              <w:rPr>
                <w:b/>
                <w:sz w:val="22"/>
                <w:szCs w:val="20"/>
              </w:rPr>
              <w:t xml:space="preserve">Please tick the </w:t>
            </w:r>
            <w:r w:rsidR="001D24C3" w:rsidRPr="004713FB">
              <w:rPr>
                <w:b/>
                <w:sz w:val="22"/>
                <w:szCs w:val="20"/>
              </w:rPr>
              <w:t xml:space="preserve">Insurances </w:t>
            </w:r>
            <w:r>
              <w:rPr>
                <w:b/>
                <w:sz w:val="22"/>
                <w:szCs w:val="20"/>
              </w:rPr>
              <w:t>you</w:t>
            </w:r>
            <w:r w:rsidR="006C36AA">
              <w:rPr>
                <w:b/>
                <w:sz w:val="22"/>
                <w:szCs w:val="20"/>
              </w:rPr>
              <w:t>r organisation</w:t>
            </w:r>
            <w:r>
              <w:rPr>
                <w:b/>
                <w:sz w:val="22"/>
                <w:szCs w:val="20"/>
              </w:rPr>
              <w:t xml:space="preserve"> hold</w:t>
            </w:r>
            <w:r w:rsidR="006C36AA">
              <w:rPr>
                <w:b/>
                <w:sz w:val="22"/>
                <w:szCs w:val="20"/>
              </w:rPr>
              <w:t>s</w:t>
            </w:r>
            <w:r>
              <w:rPr>
                <w:b/>
                <w:sz w:val="22"/>
                <w:szCs w:val="20"/>
              </w:rPr>
              <w:t xml:space="preserve">: </w:t>
            </w:r>
          </w:p>
        </w:tc>
        <w:tc>
          <w:tcPr>
            <w:tcW w:w="12757" w:type="dxa"/>
            <w:tcBorders>
              <w:top w:val="single" w:sz="4" w:space="0" w:color="0018A8"/>
              <w:left w:val="single" w:sz="4" w:space="0" w:color="0018A8"/>
              <w:bottom w:val="single" w:sz="4" w:space="0" w:color="0018A8"/>
              <w:right w:val="single" w:sz="4" w:space="0" w:color="0018A8"/>
            </w:tcBorders>
            <w:vAlign w:val="center"/>
          </w:tcPr>
          <w:p w14:paraId="19F1610D" w14:textId="28D8B137" w:rsidR="008376A7" w:rsidRDefault="00E028F6" w:rsidP="008376A7">
            <w:pPr>
              <w:tabs>
                <w:tab w:val="left" w:pos="737"/>
              </w:tabs>
              <w:rPr>
                <w:sz w:val="22"/>
                <w:szCs w:val="20"/>
              </w:rPr>
            </w:pPr>
            <w:sdt>
              <w:sdtPr>
                <w:rPr>
                  <w:sz w:val="22"/>
                  <w:szCs w:val="20"/>
                </w:rPr>
                <w:id w:val="2053953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76A7">
                  <w:rPr>
                    <w:rFonts w:ascii="MS Gothic" w:eastAsia="MS Gothic" w:hAnsi="MS Gothic" w:hint="eastAsia"/>
                    <w:sz w:val="22"/>
                    <w:szCs w:val="20"/>
                  </w:rPr>
                  <w:t>☐</w:t>
                </w:r>
              </w:sdtContent>
            </w:sdt>
            <w:r w:rsidR="008376A7">
              <w:rPr>
                <w:sz w:val="22"/>
                <w:szCs w:val="20"/>
              </w:rPr>
              <w:t>Public Liability</w:t>
            </w:r>
          </w:p>
          <w:p w14:paraId="225D03B6" w14:textId="1C135EAE" w:rsidR="001D24C3" w:rsidRPr="004713FB" w:rsidRDefault="00E028F6" w:rsidP="008376A7">
            <w:pPr>
              <w:tabs>
                <w:tab w:val="left" w:pos="737"/>
              </w:tabs>
              <w:rPr>
                <w:sz w:val="22"/>
                <w:szCs w:val="20"/>
              </w:rPr>
            </w:pPr>
            <w:sdt>
              <w:sdtPr>
                <w:rPr>
                  <w:sz w:val="22"/>
                  <w:szCs w:val="20"/>
                </w:rPr>
                <w:id w:val="-2032871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76A7">
                  <w:rPr>
                    <w:rFonts w:ascii="MS Gothic" w:eastAsia="MS Gothic" w:hAnsi="MS Gothic" w:hint="eastAsia"/>
                    <w:sz w:val="22"/>
                    <w:szCs w:val="20"/>
                  </w:rPr>
                  <w:t>☐</w:t>
                </w:r>
              </w:sdtContent>
            </w:sdt>
            <w:r w:rsidR="008376A7">
              <w:rPr>
                <w:sz w:val="22"/>
                <w:szCs w:val="20"/>
              </w:rPr>
              <w:t>Workers Compensation</w:t>
            </w:r>
          </w:p>
        </w:tc>
      </w:tr>
    </w:tbl>
    <w:p w14:paraId="4C2C2ACD" w14:textId="77777777" w:rsidR="00D50535" w:rsidRDefault="00D50535"/>
    <w:p w14:paraId="45292634" w14:textId="77777777" w:rsidR="009203C0" w:rsidRDefault="009203C0">
      <w:r>
        <w:br w:type="page"/>
      </w:r>
    </w:p>
    <w:tbl>
      <w:tblPr>
        <w:tblStyle w:val="TableGrid"/>
        <w:tblW w:w="15446" w:type="dxa"/>
        <w:tblInd w:w="5" w:type="dxa"/>
        <w:tblBorders>
          <w:top w:val="single" w:sz="4" w:space="0" w:color="0018A8"/>
          <w:left w:val="single" w:sz="4" w:space="0" w:color="0018A8"/>
          <w:bottom w:val="single" w:sz="4" w:space="0" w:color="0018A8"/>
          <w:right w:val="single" w:sz="4" w:space="0" w:color="0018A8"/>
          <w:insideH w:val="single" w:sz="4" w:space="0" w:color="0018A8"/>
          <w:insideV w:val="single" w:sz="4" w:space="0" w:color="0018A8"/>
        </w:tblBorders>
        <w:shd w:val="clear" w:color="auto" w:fill="0018A8"/>
        <w:tblLook w:val="04A0" w:firstRow="1" w:lastRow="0" w:firstColumn="1" w:lastColumn="0" w:noHBand="0" w:noVBand="1"/>
      </w:tblPr>
      <w:tblGrid>
        <w:gridCol w:w="15446"/>
      </w:tblGrid>
      <w:tr w:rsidR="002E4709" w:rsidRPr="009866B4" w14:paraId="4C83EF6C" w14:textId="77777777" w:rsidTr="00D50535">
        <w:trPr>
          <w:trHeight w:val="397"/>
        </w:trPr>
        <w:tc>
          <w:tcPr>
            <w:tcW w:w="15446" w:type="dxa"/>
            <w:shd w:val="clear" w:color="auto" w:fill="0018A8"/>
            <w:vAlign w:val="center"/>
          </w:tcPr>
          <w:p w14:paraId="03256442" w14:textId="07E05BA9" w:rsidR="002E4709" w:rsidRPr="009866B4" w:rsidRDefault="002E4709" w:rsidP="00D50535">
            <w:pPr>
              <w:rPr>
                <w:b/>
                <w:szCs w:val="24"/>
              </w:rPr>
            </w:pPr>
            <w:r w:rsidRPr="009866B4">
              <w:rPr>
                <w:b/>
                <w:szCs w:val="24"/>
              </w:rPr>
              <w:lastRenderedPageBreak/>
              <w:t>Activity Details</w:t>
            </w:r>
          </w:p>
        </w:tc>
      </w:tr>
    </w:tbl>
    <w:p w14:paraId="44E09328" w14:textId="77777777" w:rsidR="00D50535" w:rsidRPr="00D50535" w:rsidRDefault="00D50535" w:rsidP="00D50535">
      <w:pPr>
        <w:spacing w:after="0"/>
        <w:ind w:firstLine="720"/>
        <w:rPr>
          <w:sz w:val="6"/>
          <w:szCs w:val="4"/>
        </w:rPr>
      </w:pPr>
    </w:p>
    <w:tbl>
      <w:tblPr>
        <w:tblStyle w:val="TableGrid"/>
        <w:tblW w:w="15446" w:type="dxa"/>
        <w:tblBorders>
          <w:top w:val="single" w:sz="4" w:space="0" w:color="0018A8"/>
          <w:left w:val="single" w:sz="4" w:space="0" w:color="0018A8"/>
          <w:bottom w:val="single" w:sz="4" w:space="0" w:color="0018A8"/>
          <w:right w:val="single" w:sz="4" w:space="0" w:color="0018A8"/>
          <w:insideH w:val="single" w:sz="4" w:space="0" w:color="0018A8"/>
          <w:insideV w:val="single" w:sz="4" w:space="0" w:color="0018A8"/>
        </w:tblBorders>
        <w:tblLook w:val="04A0" w:firstRow="1" w:lastRow="0" w:firstColumn="1" w:lastColumn="0" w:noHBand="0" w:noVBand="1"/>
      </w:tblPr>
      <w:tblGrid>
        <w:gridCol w:w="4390"/>
        <w:gridCol w:w="11056"/>
      </w:tblGrid>
      <w:tr w:rsidR="00702B7B" w:rsidRPr="009866B4" w14:paraId="415E7CB8" w14:textId="77777777" w:rsidTr="00E36862">
        <w:trPr>
          <w:trHeight w:val="278"/>
          <w:tblHeader/>
        </w:trPr>
        <w:tc>
          <w:tcPr>
            <w:tcW w:w="15446" w:type="dxa"/>
            <w:gridSpan w:val="2"/>
            <w:shd w:val="clear" w:color="auto" w:fill="auto"/>
          </w:tcPr>
          <w:p w14:paraId="67B0C875" w14:textId="040714E9" w:rsidR="00141CF7" w:rsidRPr="00141CF7" w:rsidRDefault="00141CF7" w:rsidP="00141CF7">
            <w:pPr>
              <w:jc w:val="center"/>
              <w:rPr>
                <w:rFonts w:cs="Arial"/>
                <w:b/>
                <w:bCs/>
                <w:sz w:val="22"/>
                <w:lang w:val="en-US"/>
              </w:rPr>
            </w:pPr>
            <w:r w:rsidRPr="00141CF7">
              <w:rPr>
                <w:rFonts w:cs="Arial"/>
                <w:b/>
                <w:bCs/>
                <w:sz w:val="22"/>
                <w:lang w:val="en-US"/>
              </w:rPr>
              <w:t>NEW</w:t>
            </w:r>
            <w:r w:rsidRPr="00141CF7">
              <w:rPr>
                <w:b/>
                <w:bCs/>
              </w:rPr>
              <w:t xml:space="preserve"> </w:t>
            </w:r>
            <w:r w:rsidRPr="00141CF7">
              <w:rPr>
                <w:rFonts w:cs="Arial"/>
                <w:b/>
                <w:bCs/>
                <w:sz w:val="22"/>
                <w:lang w:val="en-US"/>
              </w:rPr>
              <w:t xml:space="preserve">Communities </w:t>
            </w:r>
            <w:proofErr w:type="gramStart"/>
            <w:r w:rsidRPr="00141CF7">
              <w:rPr>
                <w:rFonts w:cs="Arial"/>
                <w:b/>
                <w:bCs/>
                <w:sz w:val="22"/>
                <w:lang w:val="en-US"/>
              </w:rPr>
              <w:t>For</w:t>
            </w:r>
            <w:proofErr w:type="gramEnd"/>
            <w:r w:rsidRPr="00141CF7">
              <w:rPr>
                <w:rFonts w:cs="Arial"/>
                <w:b/>
                <w:bCs/>
                <w:sz w:val="22"/>
                <w:lang w:val="en-US"/>
              </w:rPr>
              <w:t xml:space="preserve"> Children (CfC) Community Partner (CP) activity</w:t>
            </w:r>
          </w:p>
          <w:p w14:paraId="1E8076E9" w14:textId="079F3117" w:rsidR="00702B7B" w:rsidRDefault="00702B7B" w:rsidP="001D24C3">
            <w:pPr>
              <w:rPr>
                <w:rFonts w:cs="Arial"/>
                <w:b/>
                <w:sz w:val="22"/>
              </w:rPr>
            </w:pPr>
            <w:r w:rsidRPr="00CB2B32">
              <w:rPr>
                <w:rFonts w:cs="Arial"/>
                <w:sz w:val="22"/>
                <w:lang w:val="en-US"/>
              </w:rPr>
              <w:t>This EOI is looking to engage a suitable provider to deliver cultural activities to children and young people in the context of community events and playgroups, in partnership with pre-schools and schools, and in collaboration with other services that work with families, children and young people – including other CfC Community Partners.</w:t>
            </w:r>
          </w:p>
        </w:tc>
      </w:tr>
      <w:tr w:rsidR="001D24C3" w:rsidRPr="009866B4" w14:paraId="0DFB7D97" w14:textId="77777777" w:rsidTr="009203C0">
        <w:trPr>
          <w:trHeight w:val="278"/>
          <w:tblHeader/>
        </w:trPr>
        <w:tc>
          <w:tcPr>
            <w:tcW w:w="4390" w:type="dxa"/>
            <w:shd w:val="clear" w:color="auto" w:fill="auto"/>
          </w:tcPr>
          <w:p w14:paraId="63413688" w14:textId="1324D862" w:rsidR="001D24C3" w:rsidRPr="00D50535" w:rsidRDefault="001D24C3" w:rsidP="00D50535">
            <w:pPr>
              <w:rPr>
                <w:rFonts w:cs="Arial"/>
                <w:b/>
                <w:sz w:val="22"/>
              </w:rPr>
            </w:pPr>
            <w:r>
              <w:rPr>
                <w:rFonts w:cs="Arial"/>
                <w:b/>
                <w:sz w:val="22"/>
              </w:rPr>
              <w:t>Question</w:t>
            </w:r>
          </w:p>
        </w:tc>
        <w:tc>
          <w:tcPr>
            <w:tcW w:w="11056" w:type="dxa"/>
            <w:shd w:val="clear" w:color="auto" w:fill="auto"/>
          </w:tcPr>
          <w:p w14:paraId="064486FE" w14:textId="74EA2DEC" w:rsidR="001D24C3" w:rsidRPr="00D50535" w:rsidRDefault="001D24C3" w:rsidP="001D24C3">
            <w:pPr>
              <w:rPr>
                <w:rFonts w:cs="Arial"/>
                <w:b/>
                <w:sz w:val="22"/>
              </w:rPr>
            </w:pPr>
            <w:r>
              <w:rPr>
                <w:rFonts w:cs="Arial"/>
                <w:b/>
                <w:sz w:val="22"/>
              </w:rPr>
              <w:t>Response</w:t>
            </w:r>
          </w:p>
        </w:tc>
      </w:tr>
      <w:tr w:rsidR="004C2B22" w:rsidRPr="009866B4" w14:paraId="59D68AB3" w14:textId="77777777" w:rsidTr="009203C0">
        <w:trPr>
          <w:trHeight w:val="1361"/>
        </w:trPr>
        <w:tc>
          <w:tcPr>
            <w:tcW w:w="4390" w:type="dxa"/>
          </w:tcPr>
          <w:p w14:paraId="4A777C99" w14:textId="1B5E3CFE" w:rsidR="004C2B22" w:rsidRPr="004C2B22" w:rsidRDefault="00AE0933" w:rsidP="004C2B22">
            <w:pPr>
              <w:pStyle w:val="ListParagraph"/>
              <w:numPr>
                <w:ilvl w:val="0"/>
                <w:numId w:val="19"/>
              </w:numPr>
              <w:rPr>
                <w:rFonts w:cs="Arial"/>
                <w:b/>
                <w:sz w:val="22"/>
              </w:rPr>
            </w:pPr>
            <w:r w:rsidRPr="00AE0933">
              <w:rPr>
                <w:rFonts w:cs="Arial"/>
                <w:b/>
                <w:sz w:val="22"/>
              </w:rPr>
              <w:t>Describe your core business and how your capacity and experience will enable you to deliver the proposed activity</w:t>
            </w:r>
            <w:r w:rsidR="0082659E">
              <w:rPr>
                <w:rFonts w:cs="Arial"/>
                <w:b/>
                <w:sz w:val="22"/>
              </w:rPr>
              <w:t>?</w:t>
            </w:r>
            <w:r w:rsidR="00702B7B">
              <w:rPr>
                <w:rFonts w:cs="Arial"/>
                <w:b/>
                <w:sz w:val="22"/>
              </w:rPr>
              <w:t xml:space="preserve"> </w:t>
            </w:r>
            <w:r w:rsidR="00D217A1">
              <w:rPr>
                <w:rFonts w:cs="Arial"/>
                <w:b/>
                <w:sz w:val="22"/>
              </w:rPr>
              <w:t xml:space="preserve">(max </w:t>
            </w:r>
            <w:r w:rsidR="00E36862">
              <w:rPr>
                <w:rFonts w:cs="Arial"/>
                <w:b/>
                <w:sz w:val="22"/>
              </w:rPr>
              <w:t>400 words)</w:t>
            </w:r>
          </w:p>
        </w:tc>
        <w:tc>
          <w:tcPr>
            <w:tcW w:w="11056" w:type="dxa"/>
          </w:tcPr>
          <w:p w14:paraId="4006A436" w14:textId="6125F119" w:rsidR="004C2B22" w:rsidRPr="00D50535" w:rsidRDefault="004C2B22" w:rsidP="00D50535">
            <w:pPr>
              <w:rPr>
                <w:rFonts w:cs="Arial"/>
                <w:sz w:val="22"/>
              </w:rPr>
            </w:pPr>
          </w:p>
        </w:tc>
      </w:tr>
      <w:tr w:rsidR="004C2B22" w:rsidRPr="009866B4" w14:paraId="58BEBDED" w14:textId="77777777" w:rsidTr="009203C0">
        <w:trPr>
          <w:trHeight w:val="1701"/>
        </w:trPr>
        <w:tc>
          <w:tcPr>
            <w:tcW w:w="4390" w:type="dxa"/>
          </w:tcPr>
          <w:p w14:paraId="6E02B0ED" w14:textId="0D94D01E" w:rsidR="004C2B22" w:rsidRDefault="0029474F" w:rsidP="001D24C3">
            <w:pPr>
              <w:pStyle w:val="ListParagraph"/>
              <w:numPr>
                <w:ilvl w:val="0"/>
                <w:numId w:val="19"/>
              </w:numPr>
              <w:rPr>
                <w:rFonts w:cs="Arial"/>
                <w:b/>
                <w:sz w:val="22"/>
              </w:rPr>
            </w:pPr>
            <w:r w:rsidRPr="0029474F">
              <w:rPr>
                <w:rFonts w:cs="Arial"/>
                <w:b/>
                <w:sz w:val="22"/>
              </w:rPr>
              <w:t>Describe how you would deliver the proposed activity. What will you deliver? Where and when will you deliver? Who will you partner with?</w:t>
            </w:r>
            <w:r w:rsidR="00E36862">
              <w:rPr>
                <w:rFonts w:cs="Arial"/>
                <w:b/>
                <w:sz w:val="22"/>
              </w:rPr>
              <w:t xml:space="preserve"> (max 400 words) </w:t>
            </w:r>
          </w:p>
        </w:tc>
        <w:tc>
          <w:tcPr>
            <w:tcW w:w="11056" w:type="dxa"/>
          </w:tcPr>
          <w:p w14:paraId="784A62D7" w14:textId="77777777" w:rsidR="004C2B22" w:rsidRPr="00D50535" w:rsidRDefault="004C2B22" w:rsidP="00D50535">
            <w:pPr>
              <w:rPr>
                <w:rFonts w:cs="Arial"/>
                <w:sz w:val="22"/>
              </w:rPr>
            </w:pPr>
          </w:p>
        </w:tc>
      </w:tr>
      <w:tr w:rsidR="004C2B22" w:rsidRPr="009866B4" w14:paraId="43226CF5" w14:textId="77777777" w:rsidTr="009203C0">
        <w:trPr>
          <w:trHeight w:val="1757"/>
        </w:trPr>
        <w:tc>
          <w:tcPr>
            <w:tcW w:w="4390" w:type="dxa"/>
          </w:tcPr>
          <w:p w14:paraId="1E8341E2" w14:textId="4FDD4249" w:rsidR="004C2B22" w:rsidRDefault="0029474F" w:rsidP="001D24C3">
            <w:pPr>
              <w:pStyle w:val="ListParagraph"/>
              <w:numPr>
                <w:ilvl w:val="0"/>
                <w:numId w:val="19"/>
              </w:numPr>
              <w:rPr>
                <w:rFonts w:cs="Arial"/>
                <w:b/>
                <w:sz w:val="22"/>
              </w:rPr>
            </w:pPr>
            <w:r w:rsidRPr="0029474F">
              <w:rPr>
                <w:rFonts w:cs="Arial"/>
                <w:b/>
                <w:sz w:val="22"/>
              </w:rPr>
              <w:t>In your opinion, how will your delivery of the proposed activity contribute to the healthy development and wellbeing of children and young people?</w:t>
            </w:r>
            <w:r w:rsidR="00E36862">
              <w:rPr>
                <w:rFonts w:cs="Arial"/>
                <w:b/>
                <w:sz w:val="22"/>
              </w:rPr>
              <w:t xml:space="preserve"> (max 400 words) </w:t>
            </w:r>
          </w:p>
        </w:tc>
        <w:tc>
          <w:tcPr>
            <w:tcW w:w="11056" w:type="dxa"/>
          </w:tcPr>
          <w:p w14:paraId="2C834608" w14:textId="77777777" w:rsidR="004C2B22" w:rsidRPr="00D50535" w:rsidRDefault="004C2B22" w:rsidP="00D50535">
            <w:pPr>
              <w:rPr>
                <w:rFonts w:cs="Arial"/>
                <w:sz w:val="22"/>
              </w:rPr>
            </w:pPr>
          </w:p>
        </w:tc>
      </w:tr>
    </w:tbl>
    <w:p w14:paraId="6DDAB0E4" w14:textId="77777777" w:rsidR="00D50535" w:rsidRDefault="00D50535"/>
    <w:tbl>
      <w:tblPr>
        <w:tblStyle w:val="TableGrid"/>
        <w:tblW w:w="15446" w:type="dxa"/>
        <w:tblBorders>
          <w:top w:val="single" w:sz="4" w:space="0" w:color="0018A8"/>
          <w:left w:val="single" w:sz="4" w:space="0" w:color="0018A8"/>
          <w:bottom w:val="single" w:sz="4" w:space="0" w:color="0018A8"/>
          <w:right w:val="single" w:sz="4" w:space="0" w:color="0018A8"/>
          <w:insideH w:val="single" w:sz="4" w:space="0" w:color="0018A8"/>
          <w:insideV w:val="single" w:sz="4" w:space="0" w:color="0018A8"/>
        </w:tblBorders>
        <w:tblLook w:val="04A0" w:firstRow="1" w:lastRow="0" w:firstColumn="1" w:lastColumn="0" w:noHBand="0" w:noVBand="1"/>
      </w:tblPr>
      <w:tblGrid>
        <w:gridCol w:w="4390"/>
        <w:gridCol w:w="3969"/>
        <w:gridCol w:w="4110"/>
        <w:gridCol w:w="2977"/>
      </w:tblGrid>
      <w:tr w:rsidR="00200012" w:rsidRPr="009866B4" w14:paraId="4DFD02B3" w14:textId="77777777" w:rsidTr="00200012">
        <w:tc>
          <w:tcPr>
            <w:tcW w:w="4390" w:type="dxa"/>
          </w:tcPr>
          <w:p w14:paraId="6BD591D1" w14:textId="77777777" w:rsidR="00200012" w:rsidRDefault="00200012" w:rsidP="002E4709">
            <w:pPr>
              <w:rPr>
                <w:rFonts w:cs="Arial"/>
                <w:b/>
                <w:sz w:val="22"/>
              </w:rPr>
            </w:pPr>
            <w:r w:rsidRPr="00D50535">
              <w:rPr>
                <w:rFonts w:cs="Arial"/>
                <w:b/>
                <w:sz w:val="22"/>
              </w:rPr>
              <w:t>NAME:</w:t>
            </w:r>
          </w:p>
          <w:p w14:paraId="142785E8" w14:textId="77777777" w:rsidR="00200012" w:rsidRDefault="00200012" w:rsidP="002E4709">
            <w:pPr>
              <w:rPr>
                <w:rFonts w:cs="Arial"/>
                <w:b/>
                <w:sz w:val="22"/>
              </w:rPr>
            </w:pPr>
          </w:p>
          <w:p w14:paraId="7F8EF571" w14:textId="77777777" w:rsidR="00200012" w:rsidRPr="00D50535" w:rsidRDefault="00200012" w:rsidP="002E4709">
            <w:pPr>
              <w:rPr>
                <w:rFonts w:cs="Arial"/>
                <w:b/>
                <w:sz w:val="22"/>
              </w:rPr>
            </w:pPr>
          </w:p>
        </w:tc>
        <w:tc>
          <w:tcPr>
            <w:tcW w:w="3969" w:type="dxa"/>
          </w:tcPr>
          <w:p w14:paraId="3C46A84D" w14:textId="35AD85B3" w:rsidR="00200012" w:rsidRPr="00D50535" w:rsidRDefault="00200012" w:rsidP="002E4709">
            <w:pPr>
              <w:rPr>
                <w:rFonts w:cs="Arial"/>
                <w:b/>
                <w:sz w:val="22"/>
              </w:rPr>
            </w:pPr>
            <w:r>
              <w:rPr>
                <w:rFonts w:cs="Arial"/>
                <w:b/>
                <w:sz w:val="22"/>
              </w:rPr>
              <w:t>POSITION:</w:t>
            </w:r>
          </w:p>
        </w:tc>
        <w:tc>
          <w:tcPr>
            <w:tcW w:w="4110" w:type="dxa"/>
          </w:tcPr>
          <w:p w14:paraId="3065576A" w14:textId="3116780C" w:rsidR="00200012" w:rsidRPr="00D50535" w:rsidRDefault="00200012" w:rsidP="00200012">
            <w:pPr>
              <w:rPr>
                <w:rFonts w:cs="Arial"/>
                <w:sz w:val="22"/>
              </w:rPr>
            </w:pPr>
            <w:r w:rsidRPr="00D50535">
              <w:rPr>
                <w:rFonts w:cs="Arial"/>
                <w:b/>
                <w:sz w:val="22"/>
              </w:rPr>
              <w:t>SIGNATURE:</w:t>
            </w:r>
          </w:p>
        </w:tc>
        <w:tc>
          <w:tcPr>
            <w:tcW w:w="2977" w:type="dxa"/>
          </w:tcPr>
          <w:p w14:paraId="5613BB15" w14:textId="7CBB16C4" w:rsidR="00200012" w:rsidRPr="00D50535" w:rsidRDefault="00200012" w:rsidP="00200012">
            <w:pPr>
              <w:rPr>
                <w:rFonts w:cs="Arial"/>
                <w:sz w:val="22"/>
              </w:rPr>
            </w:pPr>
            <w:r w:rsidRPr="00D50535">
              <w:rPr>
                <w:rFonts w:cs="Arial"/>
                <w:b/>
                <w:sz w:val="22"/>
              </w:rPr>
              <w:t>DATE:</w:t>
            </w:r>
          </w:p>
        </w:tc>
      </w:tr>
    </w:tbl>
    <w:p w14:paraId="412A6741" w14:textId="4E5CF8FE" w:rsidR="00A40D26" w:rsidRPr="00444108" w:rsidRDefault="00A40D26" w:rsidP="00E36862">
      <w:pPr>
        <w:pStyle w:val="QMSP0"/>
      </w:pPr>
    </w:p>
    <w:sectPr w:rsidR="00A40D26" w:rsidRPr="00444108" w:rsidSect="00D103D7">
      <w:headerReference w:type="default" r:id="rId11"/>
      <w:footerReference w:type="default" r:id="rId12"/>
      <w:pgSz w:w="16838" w:h="11906" w:orient="landscape"/>
      <w:pgMar w:top="720" w:right="720" w:bottom="1702" w:left="720" w:header="425" w:footer="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B65436" w14:textId="77777777" w:rsidR="005969E4" w:rsidRDefault="005969E4" w:rsidP="0046512B">
      <w:pPr>
        <w:spacing w:after="0" w:line="240" w:lineRule="auto"/>
      </w:pPr>
      <w:r>
        <w:separator/>
      </w:r>
    </w:p>
  </w:endnote>
  <w:endnote w:type="continuationSeparator" w:id="0">
    <w:p w14:paraId="5C476B36" w14:textId="77777777" w:rsidR="005969E4" w:rsidRDefault="005969E4" w:rsidP="0046512B">
      <w:pPr>
        <w:spacing w:after="0" w:line="240" w:lineRule="auto"/>
      </w:pPr>
      <w:r>
        <w:continuationSeparator/>
      </w:r>
    </w:p>
  </w:endnote>
  <w:endnote w:type="continuationNotice" w:id="1">
    <w:p w14:paraId="125815BF" w14:textId="77777777" w:rsidR="005969E4" w:rsidRDefault="005969E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una-Roman">
    <w:altName w:val="Calibri"/>
    <w:charset w:val="00"/>
    <w:family w:val="auto"/>
    <w:pitch w:val="variable"/>
    <w:sig w:usb0="8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5446" w:type="dxa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Look w:val="04A0" w:firstRow="1" w:lastRow="0" w:firstColumn="1" w:lastColumn="0" w:noHBand="0" w:noVBand="1"/>
    </w:tblPr>
    <w:tblGrid>
      <w:gridCol w:w="1838"/>
      <w:gridCol w:w="5954"/>
      <w:gridCol w:w="1559"/>
      <w:gridCol w:w="6095"/>
    </w:tblGrid>
    <w:tr w:rsidR="004713FB" w:rsidRPr="0046512B" w14:paraId="0B64294D" w14:textId="77777777" w:rsidTr="00FC0C3A">
      <w:trPr>
        <w:trHeight w:val="340"/>
      </w:trPr>
      <w:tc>
        <w:tcPr>
          <w:tcW w:w="1838" w:type="dxa"/>
          <w:vAlign w:val="center"/>
        </w:tcPr>
        <w:p w14:paraId="74A23ADC" w14:textId="54C30080" w:rsidR="004713FB" w:rsidRPr="0046512B" w:rsidRDefault="004713FB" w:rsidP="0046512B">
          <w:pPr>
            <w:pStyle w:val="Footer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Approved</w:t>
          </w:r>
          <w:r w:rsidRPr="0046512B">
            <w:rPr>
              <w:rFonts w:cs="Arial"/>
              <w:sz w:val="20"/>
              <w:szCs w:val="20"/>
            </w:rPr>
            <w:t xml:space="preserve"> Date:</w:t>
          </w:r>
        </w:p>
      </w:tc>
      <w:sdt>
        <w:sdtPr>
          <w:rPr>
            <w:rFonts w:cs="Arial"/>
            <w:sz w:val="20"/>
            <w:szCs w:val="20"/>
          </w:rPr>
          <w:alias w:val="Approval Date"/>
          <w:tag w:val="ApprovalDate"/>
          <w:id w:val="1746834530"/>
          <w:lock w:val="contentLocked"/>
          <w:placeholder>
            <w:docPart w:val="DC2EB5E09B5C42AD89608F71C3C22F7E"/>
          </w:placeholder>
          <w:dataBinding w:prefixMappings="xmlns:ns0='http://schemas.microsoft.com/office/2006/metadata/properties' xmlns:ns1='http://www.w3.org/2001/XMLSchema-instance' xmlns:ns2='http://schemas.microsoft.com/office/infopath/2007/PartnerControls' xmlns:ns3='5b817d55-4eeb-49f7-8513-0ddb34918cc8' xmlns:ns4='8e9a42e4-3c0b-4633-84b9-69dc74ba3d3a' " w:xpath="/ns0:properties[1]/documentManagement[1]/ns3:ApprovalDate[1]" w:storeItemID="{00000000-0000-0000-0000-000000000000}"/>
          <w:date w:fullDate="2023-10-10T02:17:00Z">
            <w:dateFormat w:val="d/MM/yyyy"/>
            <w:lid w:val="en-AU"/>
            <w:storeMappedDataAs w:val="dateTime"/>
            <w:calendar w:val="gregorian"/>
          </w:date>
        </w:sdtPr>
        <w:sdtEndPr/>
        <w:sdtContent>
          <w:tc>
            <w:tcPr>
              <w:tcW w:w="5954" w:type="dxa"/>
              <w:vAlign w:val="center"/>
            </w:tcPr>
            <w:p w14:paraId="0EB9106C" w14:textId="381C648F" w:rsidR="004713FB" w:rsidRPr="0046512B" w:rsidRDefault="00200BC5" w:rsidP="0046512B">
              <w:pPr>
                <w:pStyle w:val="Footer"/>
                <w:rPr>
                  <w:rFonts w:cs="Arial"/>
                  <w:sz w:val="20"/>
                  <w:szCs w:val="20"/>
                </w:rPr>
              </w:pPr>
              <w:r>
                <w:rPr>
                  <w:rFonts w:cs="Arial"/>
                  <w:sz w:val="20"/>
                  <w:szCs w:val="20"/>
                </w:rPr>
                <w:t>10/10/2023</w:t>
              </w:r>
            </w:p>
          </w:tc>
        </w:sdtContent>
      </w:sdt>
      <w:tc>
        <w:tcPr>
          <w:tcW w:w="1559" w:type="dxa"/>
          <w:vAlign w:val="center"/>
        </w:tcPr>
        <w:p w14:paraId="6CB7B482" w14:textId="77777777" w:rsidR="004713FB" w:rsidRPr="0046512B" w:rsidRDefault="004713FB" w:rsidP="0046512B">
          <w:pPr>
            <w:pStyle w:val="Footer"/>
            <w:rPr>
              <w:rFonts w:cs="Arial"/>
              <w:sz w:val="20"/>
              <w:szCs w:val="20"/>
            </w:rPr>
          </w:pPr>
          <w:r w:rsidRPr="0046512B">
            <w:rPr>
              <w:rFonts w:cs="Arial"/>
              <w:sz w:val="20"/>
              <w:szCs w:val="20"/>
            </w:rPr>
            <w:t>Review Date:</w:t>
          </w:r>
        </w:p>
      </w:tc>
      <w:sdt>
        <w:sdtPr>
          <w:rPr>
            <w:rFonts w:cs="Arial"/>
            <w:sz w:val="20"/>
            <w:szCs w:val="20"/>
          </w:rPr>
          <w:alias w:val="Review Due Date"/>
          <w:tag w:val="ReviewDate"/>
          <w:id w:val="577168910"/>
          <w:lock w:val="contentLocked"/>
          <w:placeholder>
            <w:docPart w:val="4D2B8BAA551F49369482335EACBEDD34"/>
          </w:placeholder>
          <w:dataBinding w:prefixMappings="xmlns:ns0='http://schemas.microsoft.com/office/2006/metadata/properties' xmlns:ns1='http://www.w3.org/2001/XMLSchema-instance' xmlns:ns2='http://schemas.microsoft.com/office/infopath/2007/PartnerControls' xmlns:ns3='5b817d55-4eeb-49f7-8513-0ddb34918cc8' xmlns:ns4='8e9a42e4-3c0b-4633-84b9-69dc74ba3d3a' " w:xpath="/ns0:properties[1]/documentManagement[1]/ns3:ReviewDate[1]" w:storeItemID="{00000000-0000-0000-0000-000000000000}"/>
          <w:date w:fullDate="2025-10-09T02:17:00Z">
            <w:dateFormat w:val="d/MM/yyyy"/>
            <w:lid w:val="en-AU"/>
            <w:storeMappedDataAs w:val="dateTime"/>
            <w:calendar w:val="gregorian"/>
          </w:date>
        </w:sdtPr>
        <w:sdtEndPr/>
        <w:sdtContent>
          <w:tc>
            <w:tcPr>
              <w:tcW w:w="6095" w:type="dxa"/>
              <w:vAlign w:val="center"/>
            </w:tcPr>
            <w:p w14:paraId="5E94BEAF" w14:textId="642C21B3" w:rsidR="004713FB" w:rsidRPr="0046512B" w:rsidRDefault="00200BC5" w:rsidP="0046512B">
              <w:pPr>
                <w:pStyle w:val="Footer"/>
                <w:rPr>
                  <w:rFonts w:cs="Arial"/>
                  <w:sz w:val="20"/>
                  <w:szCs w:val="20"/>
                </w:rPr>
              </w:pPr>
              <w:r>
                <w:rPr>
                  <w:rFonts w:cs="Arial"/>
                  <w:sz w:val="20"/>
                  <w:szCs w:val="20"/>
                </w:rPr>
                <w:t>9/10/2025</w:t>
              </w:r>
            </w:p>
          </w:tc>
        </w:sdtContent>
      </w:sdt>
    </w:tr>
    <w:tr w:rsidR="004713FB" w:rsidRPr="0046512B" w14:paraId="106CBC4E" w14:textId="77777777" w:rsidTr="00FC0C3A">
      <w:trPr>
        <w:trHeight w:val="340"/>
      </w:trPr>
      <w:tc>
        <w:tcPr>
          <w:tcW w:w="1838" w:type="dxa"/>
          <w:vAlign w:val="center"/>
        </w:tcPr>
        <w:p w14:paraId="1C912DC4" w14:textId="77777777" w:rsidR="004713FB" w:rsidRPr="0046512B" w:rsidRDefault="004713FB" w:rsidP="0046512B">
          <w:pPr>
            <w:pStyle w:val="Footer"/>
            <w:rPr>
              <w:rFonts w:cs="Arial"/>
              <w:sz w:val="20"/>
              <w:szCs w:val="20"/>
            </w:rPr>
          </w:pPr>
          <w:r w:rsidRPr="0046512B">
            <w:rPr>
              <w:rFonts w:cs="Arial"/>
              <w:sz w:val="20"/>
              <w:szCs w:val="20"/>
            </w:rPr>
            <w:t>Version No:</w:t>
          </w:r>
        </w:p>
      </w:tc>
      <w:sdt>
        <w:sdtPr>
          <w:rPr>
            <w:rFonts w:cs="Arial"/>
            <w:sz w:val="20"/>
            <w:szCs w:val="20"/>
          </w:rPr>
          <w:alias w:val="Label"/>
          <w:tag w:val="DLCPolicyLabelValue"/>
          <w:id w:val="-1615209384"/>
          <w:lock w:val="contentLocked"/>
          <w:placeholder>
            <w:docPart w:val="FEFB4D3864D24B419634EF2A84C2DD97"/>
          </w:placeholder>
          <w:dataBinding w:prefixMappings="xmlns:ns0='http://schemas.microsoft.com/office/2006/metadata/properties' xmlns:ns1='http://www.w3.org/2001/XMLSchema-instance' xmlns:ns2='http://schemas.microsoft.com/office/infopath/2007/PartnerControls' xmlns:ns3='5b817d55-4eeb-49f7-8513-0ddb34918cc8' xmlns:ns4='8e9a42e4-3c0b-4633-84b9-69dc74ba3d3a' " w:xpath="/ns0:properties[1]/documentManagement[1]/ns3:DLCPolicyLabelValue[1]" w:storeItemID="{00000000-0000-0000-0000-000000000000}"/>
          <w:text w:multiLine="1"/>
        </w:sdtPr>
        <w:sdtEndPr/>
        <w:sdtContent>
          <w:tc>
            <w:tcPr>
              <w:tcW w:w="5954" w:type="dxa"/>
              <w:vAlign w:val="center"/>
            </w:tcPr>
            <w:p w14:paraId="089573ED" w14:textId="2FBDC39B" w:rsidR="004713FB" w:rsidRPr="0046512B" w:rsidRDefault="00200BC5" w:rsidP="0046512B">
              <w:pPr>
                <w:pStyle w:val="Footer"/>
                <w:rPr>
                  <w:rFonts w:cs="Arial"/>
                  <w:sz w:val="20"/>
                  <w:szCs w:val="20"/>
                </w:rPr>
              </w:pPr>
              <w:r>
                <w:rPr>
                  <w:rFonts w:cs="Arial"/>
                  <w:sz w:val="20"/>
                  <w:szCs w:val="20"/>
                </w:rPr>
                <w:t>2.0</w:t>
              </w:r>
            </w:p>
          </w:tc>
        </w:sdtContent>
      </w:sdt>
      <w:tc>
        <w:tcPr>
          <w:tcW w:w="1559" w:type="dxa"/>
          <w:vAlign w:val="center"/>
        </w:tcPr>
        <w:p w14:paraId="688CF5A8" w14:textId="77777777" w:rsidR="004713FB" w:rsidRPr="0046512B" w:rsidRDefault="004713FB" w:rsidP="0046512B">
          <w:pPr>
            <w:pStyle w:val="Footer"/>
            <w:rPr>
              <w:rFonts w:cs="Arial"/>
              <w:sz w:val="20"/>
              <w:szCs w:val="20"/>
            </w:rPr>
          </w:pPr>
          <w:r w:rsidRPr="0046512B">
            <w:rPr>
              <w:rFonts w:cs="Arial"/>
              <w:sz w:val="20"/>
              <w:szCs w:val="20"/>
            </w:rPr>
            <w:t>Approved By:</w:t>
          </w:r>
        </w:p>
      </w:tc>
      <w:sdt>
        <w:sdtPr>
          <w:rPr>
            <w:rFonts w:cs="Arial"/>
            <w:sz w:val="20"/>
            <w:szCs w:val="20"/>
          </w:rPr>
          <w:alias w:val="Approver"/>
          <w:tag w:val="DocumentApprover"/>
          <w:id w:val="-1603410287"/>
          <w:lock w:val="contentLocked"/>
          <w:placeholder>
            <w:docPart w:val="24DC25C8187D463187D012F949581CB6"/>
          </w:placeholder>
          <w:dataBinding w:prefixMappings="xmlns:ns0='http://schemas.microsoft.com/office/2006/metadata/properties' xmlns:ns1='http://www.w3.org/2001/XMLSchema-instance' xmlns:ns2='http://schemas.microsoft.com/office/infopath/2007/PartnerControls' xmlns:ns3='5b817d55-4eeb-49f7-8513-0ddb34918cc8' xmlns:ns4='8e9a42e4-3c0b-4633-84b9-69dc74ba3d3a' " w:xpath="/ns0:properties[1]/documentManagement[1]/ns3:DocumentApprover[1]/ns3:UserInfo[1]/ns3:DisplayName[1]" w:storeItemID="{00000000-0000-0000-0000-000000000000}"/>
          <w:text/>
        </w:sdtPr>
        <w:sdtEndPr/>
        <w:sdtContent>
          <w:tc>
            <w:tcPr>
              <w:tcW w:w="6095" w:type="dxa"/>
              <w:vAlign w:val="center"/>
            </w:tcPr>
            <w:p w14:paraId="02B90E78" w14:textId="404939BF" w:rsidR="004713FB" w:rsidRPr="0046512B" w:rsidRDefault="00200BC5" w:rsidP="0046512B">
              <w:pPr>
                <w:pStyle w:val="Footer"/>
                <w:rPr>
                  <w:rFonts w:cs="Arial"/>
                  <w:sz w:val="20"/>
                  <w:szCs w:val="20"/>
                </w:rPr>
              </w:pPr>
              <w:r>
                <w:rPr>
                  <w:rFonts w:cs="Arial"/>
                  <w:sz w:val="20"/>
                  <w:szCs w:val="20"/>
                </w:rPr>
                <w:t>Dorothee Crawley</w:t>
              </w:r>
            </w:p>
          </w:tc>
        </w:sdtContent>
      </w:sdt>
    </w:tr>
  </w:tbl>
  <w:p w14:paraId="3680C458" w14:textId="77777777" w:rsidR="004713FB" w:rsidRPr="0046512B" w:rsidRDefault="004713FB" w:rsidP="0046512B">
    <w:pPr>
      <w:pStyle w:val="Footer"/>
      <w:rPr>
        <w:rFonts w:cs="Arial"/>
        <w:sz w:val="20"/>
        <w:szCs w:val="20"/>
      </w:rPr>
    </w:pPr>
  </w:p>
  <w:tbl>
    <w:tblPr>
      <w:tblStyle w:val="TableGrid"/>
      <w:tblW w:w="1544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8"/>
      <w:gridCol w:w="5149"/>
      <w:gridCol w:w="5149"/>
    </w:tblGrid>
    <w:tr w:rsidR="004713FB" w:rsidRPr="0046512B" w14:paraId="54CB38DD" w14:textId="77777777" w:rsidTr="00FC0C3A">
      <w:trPr>
        <w:trHeight w:val="340"/>
      </w:trPr>
      <w:tc>
        <w:tcPr>
          <w:tcW w:w="5148" w:type="dxa"/>
        </w:tcPr>
        <w:p w14:paraId="04F943CE" w14:textId="77777777" w:rsidR="004713FB" w:rsidRPr="0046512B" w:rsidRDefault="004713FB" w:rsidP="0046512B">
          <w:pPr>
            <w:pStyle w:val="Footer"/>
            <w:rPr>
              <w:rFonts w:cs="Arial"/>
              <w:sz w:val="20"/>
              <w:szCs w:val="20"/>
            </w:rPr>
          </w:pPr>
        </w:p>
      </w:tc>
      <w:tc>
        <w:tcPr>
          <w:tcW w:w="5149" w:type="dxa"/>
        </w:tcPr>
        <w:p w14:paraId="69AAF586" w14:textId="77777777" w:rsidR="004713FB" w:rsidRPr="0046512B" w:rsidRDefault="004713FB" w:rsidP="00FC0C3A">
          <w:pPr>
            <w:pStyle w:val="Footer"/>
            <w:jc w:val="center"/>
            <w:rPr>
              <w:rFonts w:cs="Arial"/>
              <w:b/>
              <w:sz w:val="20"/>
              <w:szCs w:val="20"/>
            </w:rPr>
          </w:pPr>
          <w:r w:rsidRPr="0046512B">
            <w:rPr>
              <w:rFonts w:cs="Arial"/>
              <w:b/>
              <w:sz w:val="20"/>
              <w:szCs w:val="20"/>
            </w:rPr>
            <w:t>Uncontrolled Once Printed</w:t>
          </w:r>
        </w:p>
      </w:tc>
      <w:tc>
        <w:tcPr>
          <w:tcW w:w="5149" w:type="dxa"/>
        </w:tcPr>
        <w:p w14:paraId="5E99FEA7" w14:textId="68212749" w:rsidR="004713FB" w:rsidRPr="0046512B" w:rsidRDefault="004713FB" w:rsidP="0046512B">
          <w:pPr>
            <w:pStyle w:val="Footer"/>
            <w:jc w:val="right"/>
            <w:rPr>
              <w:rFonts w:cs="Arial"/>
              <w:sz w:val="20"/>
              <w:szCs w:val="20"/>
            </w:rPr>
          </w:pPr>
          <w:r w:rsidRPr="00D103D7">
            <w:rPr>
              <w:rFonts w:cs="Arial"/>
              <w:sz w:val="20"/>
              <w:szCs w:val="20"/>
            </w:rPr>
            <w:t xml:space="preserve">Page </w:t>
          </w:r>
          <w:r w:rsidRPr="00D103D7">
            <w:rPr>
              <w:rFonts w:cs="Arial"/>
              <w:b/>
              <w:bCs/>
              <w:sz w:val="20"/>
              <w:szCs w:val="20"/>
            </w:rPr>
            <w:fldChar w:fldCharType="begin"/>
          </w:r>
          <w:r w:rsidRPr="00D103D7">
            <w:rPr>
              <w:rFonts w:cs="Arial"/>
              <w:b/>
              <w:bCs/>
              <w:sz w:val="20"/>
              <w:szCs w:val="20"/>
            </w:rPr>
            <w:instrText xml:space="preserve"> PAGE  \* Arabic  \* MERGEFORMAT </w:instrText>
          </w:r>
          <w:r w:rsidRPr="00D103D7">
            <w:rPr>
              <w:rFonts w:cs="Arial"/>
              <w:b/>
              <w:bCs/>
              <w:sz w:val="20"/>
              <w:szCs w:val="20"/>
            </w:rPr>
            <w:fldChar w:fldCharType="separate"/>
          </w:r>
          <w:r w:rsidRPr="00D103D7">
            <w:rPr>
              <w:rFonts w:cs="Arial"/>
              <w:b/>
              <w:bCs/>
              <w:noProof/>
              <w:sz w:val="20"/>
              <w:szCs w:val="20"/>
            </w:rPr>
            <w:t>1</w:t>
          </w:r>
          <w:r w:rsidRPr="00D103D7">
            <w:rPr>
              <w:rFonts w:cs="Arial"/>
              <w:b/>
              <w:bCs/>
              <w:sz w:val="20"/>
              <w:szCs w:val="20"/>
            </w:rPr>
            <w:fldChar w:fldCharType="end"/>
          </w:r>
          <w:r w:rsidRPr="00D103D7">
            <w:rPr>
              <w:rFonts w:cs="Arial"/>
              <w:sz w:val="20"/>
              <w:szCs w:val="20"/>
            </w:rPr>
            <w:t xml:space="preserve"> of </w:t>
          </w:r>
          <w:r w:rsidRPr="00D103D7">
            <w:rPr>
              <w:rFonts w:cs="Arial"/>
              <w:b/>
              <w:bCs/>
              <w:sz w:val="20"/>
              <w:szCs w:val="20"/>
            </w:rPr>
            <w:fldChar w:fldCharType="begin"/>
          </w:r>
          <w:r w:rsidRPr="00D103D7">
            <w:rPr>
              <w:rFonts w:cs="Arial"/>
              <w:b/>
              <w:bCs/>
              <w:sz w:val="20"/>
              <w:szCs w:val="20"/>
            </w:rPr>
            <w:instrText xml:space="preserve"> NUMPAGES  \* Arabic  \* MERGEFORMAT </w:instrText>
          </w:r>
          <w:r w:rsidRPr="00D103D7">
            <w:rPr>
              <w:rFonts w:cs="Arial"/>
              <w:b/>
              <w:bCs/>
              <w:sz w:val="20"/>
              <w:szCs w:val="20"/>
            </w:rPr>
            <w:fldChar w:fldCharType="separate"/>
          </w:r>
          <w:r w:rsidRPr="00D103D7">
            <w:rPr>
              <w:rFonts w:cs="Arial"/>
              <w:b/>
              <w:bCs/>
              <w:noProof/>
              <w:sz w:val="20"/>
              <w:szCs w:val="20"/>
            </w:rPr>
            <w:t>2</w:t>
          </w:r>
          <w:r w:rsidRPr="00D103D7">
            <w:rPr>
              <w:rFonts w:cs="Arial"/>
              <w:b/>
              <w:bCs/>
              <w:sz w:val="20"/>
              <w:szCs w:val="20"/>
            </w:rPr>
            <w:fldChar w:fldCharType="end"/>
          </w:r>
        </w:p>
      </w:tc>
    </w:tr>
  </w:tbl>
  <w:p w14:paraId="4794BACE" w14:textId="52C522EE" w:rsidR="004713FB" w:rsidRPr="0046512B" w:rsidRDefault="004713FB" w:rsidP="0046512B">
    <w:pPr>
      <w:pStyle w:val="Footer"/>
      <w:tabs>
        <w:tab w:val="clear" w:pos="4513"/>
        <w:tab w:val="clear" w:pos="9026"/>
        <w:tab w:val="left" w:pos="1695"/>
      </w:tabs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4DD463" w14:textId="77777777" w:rsidR="005969E4" w:rsidRDefault="005969E4" w:rsidP="0046512B">
      <w:pPr>
        <w:spacing w:after="0" w:line="240" w:lineRule="auto"/>
      </w:pPr>
      <w:r>
        <w:separator/>
      </w:r>
    </w:p>
  </w:footnote>
  <w:footnote w:type="continuationSeparator" w:id="0">
    <w:p w14:paraId="2D45D8C9" w14:textId="77777777" w:rsidR="005969E4" w:rsidRDefault="005969E4" w:rsidP="0046512B">
      <w:pPr>
        <w:spacing w:after="0" w:line="240" w:lineRule="auto"/>
      </w:pPr>
      <w:r>
        <w:continuationSeparator/>
      </w:r>
    </w:p>
  </w:footnote>
  <w:footnote w:type="continuationNotice" w:id="1">
    <w:p w14:paraId="1E44A0F8" w14:textId="77777777" w:rsidR="005969E4" w:rsidRDefault="005969E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545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56"/>
      <w:gridCol w:w="10778"/>
      <w:gridCol w:w="1417"/>
    </w:tblGrid>
    <w:tr w:rsidR="00441CD9" w14:paraId="516D715F" w14:textId="77777777" w:rsidTr="00441CD9">
      <w:tc>
        <w:tcPr>
          <w:tcW w:w="3256" w:type="dxa"/>
        </w:tcPr>
        <w:p w14:paraId="3FDD3558" w14:textId="353822F6" w:rsidR="00441CD9" w:rsidRDefault="00441CD9" w:rsidP="0046512B">
          <w:pPr>
            <w:pStyle w:val="Header"/>
            <w:ind w:left="-120"/>
          </w:pPr>
          <w:r w:rsidRPr="00631AE3">
            <w:rPr>
              <w:noProof/>
            </w:rPr>
            <w:drawing>
              <wp:inline distT="0" distB="0" distL="0" distR="0" wp14:anchorId="45A1FA34" wp14:editId="720877A0">
                <wp:extent cx="1838325" cy="573916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2274" cy="58139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778" w:type="dxa"/>
          <w:shd w:val="clear" w:color="auto" w:fill="0018A8"/>
        </w:tcPr>
        <w:p w14:paraId="4FFD1ACF" w14:textId="7406B1E3" w:rsidR="00441CD9" w:rsidRPr="0046512B" w:rsidRDefault="00D840C1" w:rsidP="007561F5">
          <w:pPr>
            <w:tabs>
              <w:tab w:val="left" w:pos="1290"/>
            </w:tabs>
            <w:rPr>
              <w:rFonts w:ascii="Sauna-Roman" w:hAnsi="Sauna-Roman"/>
              <w:b/>
              <w:bCs/>
              <w:sz w:val="44"/>
              <w:szCs w:val="44"/>
            </w:rPr>
          </w:pPr>
          <w:r>
            <w:rPr>
              <w:rFonts w:ascii="Sauna-Roman" w:hAnsi="Sauna-Roman"/>
              <w:b/>
              <w:bCs/>
              <w:sz w:val="44"/>
              <w:szCs w:val="44"/>
            </w:rPr>
            <w:t xml:space="preserve">Communities for Children </w:t>
          </w:r>
          <w:r w:rsidR="007A7B0F">
            <w:rPr>
              <w:rFonts w:ascii="Sauna-Roman" w:hAnsi="Sauna-Roman"/>
              <w:b/>
              <w:bCs/>
              <w:sz w:val="44"/>
              <w:szCs w:val="44"/>
            </w:rPr>
            <w:t xml:space="preserve">- </w:t>
          </w:r>
          <w:r w:rsidR="004274DB">
            <w:rPr>
              <w:rFonts w:ascii="Sauna-Roman" w:hAnsi="Sauna-Roman"/>
              <w:b/>
              <w:bCs/>
              <w:sz w:val="44"/>
              <w:szCs w:val="44"/>
            </w:rPr>
            <w:t>E</w:t>
          </w:r>
          <w:r w:rsidR="007A7B0F">
            <w:rPr>
              <w:rFonts w:ascii="Sauna-Roman" w:hAnsi="Sauna-Roman"/>
              <w:b/>
              <w:bCs/>
              <w:sz w:val="44"/>
              <w:szCs w:val="44"/>
            </w:rPr>
            <w:t xml:space="preserve">xpression of Interest </w:t>
          </w:r>
          <w:r w:rsidR="004274DB">
            <w:rPr>
              <w:rFonts w:ascii="Sauna-Roman" w:hAnsi="Sauna-Roman"/>
              <w:b/>
              <w:bCs/>
              <w:sz w:val="44"/>
              <w:szCs w:val="44"/>
            </w:rPr>
            <w:t>Application</w:t>
          </w:r>
        </w:p>
      </w:tc>
      <w:tc>
        <w:tcPr>
          <w:tcW w:w="1417" w:type="dxa"/>
          <w:shd w:val="clear" w:color="auto" w:fill="auto"/>
        </w:tcPr>
        <w:p w14:paraId="24544F28" w14:textId="65D420B9" w:rsidR="00441CD9" w:rsidRPr="0046512B" w:rsidRDefault="00441CD9" w:rsidP="007561F5">
          <w:pPr>
            <w:tabs>
              <w:tab w:val="left" w:pos="1290"/>
            </w:tabs>
            <w:rPr>
              <w:rFonts w:ascii="Sauna-Roman" w:hAnsi="Sauna-Roman"/>
              <w:b/>
              <w:bCs/>
              <w:sz w:val="44"/>
              <w:szCs w:val="44"/>
            </w:rPr>
          </w:pPr>
          <w:r>
            <w:rPr>
              <w:noProof/>
              <w:lang w:eastAsia="en-AU"/>
            </w:rPr>
            <w:drawing>
              <wp:inline distT="0" distB="0" distL="0" distR="0" wp14:anchorId="15F85404" wp14:editId="72BBEC20">
                <wp:extent cx="552070" cy="563880"/>
                <wp:effectExtent l="0" t="0" r="635" b="762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flipH="1">
                          <a:off x="0" y="0"/>
                          <a:ext cx="563640" cy="5756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BA0E7C4" w14:textId="77777777" w:rsidR="004713FB" w:rsidRDefault="004713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303653E"/>
    <w:multiLevelType w:val="multilevel"/>
    <w:tmpl w:val="57D2A276"/>
    <w:lvl w:ilvl="0">
      <w:start w:val="1"/>
      <w:numFmt w:val="decimal"/>
      <w:pStyle w:val="QMSH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QMSH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QMSH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7E874E6E"/>
    <w:multiLevelType w:val="hybridMultilevel"/>
    <w:tmpl w:val="43E8808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98264871">
    <w:abstractNumId w:val="0"/>
  </w:num>
  <w:num w:numId="2" w16cid:durableId="658535236">
    <w:abstractNumId w:val="0"/>
  </w:num>
  <w:num w:numId="3" w16cid:durableId="1381125259">
    <w:abstractNumId w:val="0"/>
  </w:num>
  <w:num w:numId="4" w16cid:durableId="1352102923">
    <w:abstractNumId w:val="0"/>
  </w:num>
  <w:num w:numId="5" w16cid:durableId="598754294">
    <w:abstractNumId w:val="0"/>
  </w:num>
  <w:num w:numId="6" w16cid:durableId="1632713465">
    <w:abstractNumId w:val="0"/>
  </w:num>
  <w:num w:numId="7" w16cid:durableId="566770817">
    <w:abstractNumId w:val="0"/>
  </w:num>
  <w:num w:numId="8" w16cid:durableId="1049383239">
    <w:abstractNumId w:val="0"/>
  </w:num>
  <w:num w:numId="9" w16cid:durableId="23361119">
    <w:abstractNumId w:val="0"/>
  </w:num>
  <w:num w:numId="10" w16cid:durableId="775175251">
    <w:abstractNumId w:val="0"/>
  </w:num>
  <w:num w:numId="11" w16cid:durableId="2093580171">
    <w:abstractNumId w:val="0"/>
  </w:num>
  <w:num w:numId="12" w16cid:durableId="908731249">
    <w:abstractNumId w:val="0"/>
  </w:num>
  <w:num w:numId="13" w16cid:durableId="693456437">
    <w:abstractNumId w:val="0"/>
  </w:num>
  <w:num w:numId="14" w16cid:durableId="97064834">
    <w:abstractNumId w:val="0"/>
  </w:num>
  <w:num w:numId="15" w16cid:durableId="2011134308">
    <w:abstractNumId w:val="0"/>
  </w:num>
  <w:num w:numId="16" w16cid:durableId="776221890">
    <w:abstractNumId w:val="0"/>
  </w:num>
  <w:num w:numId="17" w16cid:durableId="1568763628">
    <w:abstractNumId w:val="0"/>
  </w:num>
  <w:num w:numId="18" w16cid:durableId="114062547">
    <w:abstractNumId w:val="0"/>
  </w:num>
  <w:num w:numId="19" w16cid:durableId="9361375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yNbIwtDAyMzC1NDJQ0lEKTi0uzszPAykwrgUAN7gqrywAAAA="/>
  </w:docVars>
  <w:rsids>
    <w:rsidRoot w:val="0046512B"/>
    <w:rsid w:val="00015FBF"/>
    <w:rsid w:val="00023D1E"/>
    <w:rsid w:val="00091DCC"/>
    <w:rsid w:val="000A5844"/>
    <w:rsid w:val="000C1DC0"/>
    <w:rsid w:val="000C5143"/>
    <w:rsid w:val="000C6516"/>
    <w:rsid w:val="000E205A"/>
    <w:rsid w:val="000E4FC3"/>
    <w:rsid w:val="000F3191"/>
    <w:rsid w:val="001273B7"/>
    <w:rsid w:val="00141CF7"/>
    <w:rsid w:val="00167800"/>
    <w:rsid w:val="00193FCF"/>
    <w:rsid w:val="001A0D1A"/>
    <w:rsid w:val="001A53E4"/>
    <w:rsid w:val="001A7357"/>
    <w:rsid w:val="001C56E4"/>
    <w:rsid w:val="001D24C3"/>
    <w:rsid w:val="001D2F21"/>
    <w:rsid w:val="001D3EA2"/>
    <w:rsid w:val="001D6B48"/>
    <w:rsid w:val="001E3A1D"/>
    <w:rsid w:val="001E57C0"/>
    <w:rsid w:val="00200012"/>
    <w:rsid w:val="00200BC5"/>
    <w:rsid w:val="00211E46"/>
    <w:rsid w:val="002379AA"/>
    <w:rsid w:val="002679F6"/>
    <w:rsid w:val="002765F0"/>
    <w:rsid w:val="00277C1F"/>
    <w:rsid w:val="002930A0"/>
    <w:rsid w:val="0029474F"/>
    <w:rsid w:val="002D07C1"/>
    <w:rsid w:val="002D2F74"/>
    <w:rsid w:val="002D74B4"/>
    <w:rsid w:val="002E4709"/>
    <w:rsid w:val="00310D3D"/>
    <w:rsid w:val="00316960"/>
    <w:rsid w:val="00316B26"/>
    <w:rsid w:val="003525BD"/>
    <w:rsid w:val="003643E8"/>
    <w:rsid w:val="00367C6E"/>
    <w:rsid w:val="003A0A91"/>
    <w:rsid w:val="003B274F"/>
    <w:rsid w:val="003C0B13"/>
    <w:rsid w:val="003C5CF9"/>
    <w:rsid w:val="00405921"/>
    <w:rsid w:val="0041069F"/>
    <w:rsid w:val="00412764"/>
    <w:rsid w:val="004133B0"/>
    <w:rsid w:val="0042631F"/>
    <w:rsid w:val="004274DB"/>
    <w:rsid w:val="00432A47"/>
    <w:rsid w:val="00441CD9"/>
    <w:rsid w:val="00444108"/>
    <w:rsid w:val="0046512B"/>
    <w:rsid w:val="00470E4B"/>
    <w:rsid w:val="004713FB"/>
    <w:rsid w:val="00471409"/>
    <w:rsid w:val="00473E8F"/>
    <w:rsid w:val="00477460"/>
    <w:rsid w:val="00494A42"/>
    <w:rsid w:val="004B5275"/>
    <w:rsid w:val="004B64B1"/>
    <w:rsid w:val="004C2B22"/>
    <w:rsid w:val="004C5B46"/>
    <w:rsid w:val="00503736"/>
    <w:rsid w:val="005122BB"/>
    <w:rsid w:val="00532CEF"/>
    <w:rsid w:val="005969E4"/>
    <w:rsid w:val="005B2095"/>
    <w:rsid w:val="00621031"/>
    <w:rsid w:val="00625B65"/>
    <w:rsid w:val="0067671B"/>
    <w:rsid w:val="006C36AA"/>
    <w:rsid w:val="006C621E"/>
    <w:rsid w:val="006E54D7"/>
    <w:rsid w:val="00702B7B"/>
    <w:rsid w:val="00704161"/>
    <w:rsid w:val="00727494"/>
    <w:rsid w:val="0075457B"/>
    <w:rsid w:val="007561F5"/>
    <w:rsid w:val="007A7B0F"/>
    <w:rsid w:val="00810228"/>
    <w:rsid w:val="0082659E"/>
    <w:rsid w:val="008357FF"/>
    <w:rsid w:val="008376A7"/>
    <w:rsid w:val="008477F7"/>
    <w:rsid w:val="00855DCD"/>
    <w:rsid w:val="008972AC"/>
    <w:rsid w:val="008C1ABE"/>
    <w:rsid w:val="008E2C2F"/>
    <w:rsid w:val="008E2D04"/>
    <w:rsid w:val="00906AF1"/>
    <w:rsid w:val="009203C0"/>
    <w:rsid w:val="00921BEE"/>
    <w:rsid w:val="00930447"/>
    <w:rsid w:val="00930BBC"/>
    <w:rsid w:val="00937C28"/>
    <w:rsid w:val="009421D6"/>
    <w:rsid w:val="00946FF4"/>
    <w:rsid w:val="00997158"/>
    <w:rsid w:val="009B282B"/>
    <w:rsid w:val="009B758A"/>
    <w:rsid w:val="009C72B9"/>
    <w:rsid w:val="009D1D1E"/>
    <w:rsid w:val="009E726A"/>
    <w:rsid w:val="00A01907"/>
    <w:rsid w:val="00A40D26"/>
    <w:rsid w:val="00A42FF8"/>
    <w:rsid w:val="00A560E3"/>
    <w:rsid w:val="00AB2025"/>
    <w:rsid w:val="00AB5F8D"/>
    <w:rsid w:val="00AE0933"/>
    <w:rsid w:val="00AE4B23"/>
    <w:rsid w:val="00B375F3"/>
    <w:rsid w:val="00B4577A"/>
    <w:rsid w:val="00B90B5A"/>
    <w:rsid w:val="00B90CD6"/>
    <w:rsid w:val="00B91F12"/>
    <w:rsid w:val="00B92E5F"/>
    <w:rsid w:val="00BA0CB2"/>
    <w:rsid w:val="00BB35DA"/>
    <w:rsid w:val="00BD5DFF"/>
    <w:rsid w:val="00BE084C"/>
    <w:rsid w:val="00BE5F59"/>
    <w:rsid w:val="00C155A9"/>
    <w:rsid w:val="00C25031"/>
    <w:rsid w:val="00C31E6B"/>
    <w:rsid w:val="00C620B8"/>
    <w:rsid w:val="00CD7DB0"/>
    <w:rsid w:val="00D05BAB"/>
    <w:rsid w:val="00D103D7"/>
    <w:rsid w:val="00D155FC"/>
    <w:rsid w:val="00D176C1"/>
    <w:rsid w:val="00D217A1"/>
    <w:rsid w:val="00D23CED"/>
    <w:rsid w:val="00D44336"/>
    <w:rsid w:val="00D50535"/>
    <w:rsid w:val="00D52D70"/>
    <w:rsid w:val="00D57AFC"/>
    <w:rsid w:val="00D6067E"/>
    <w:rsid w:val="00D74790"/>
    <w:rsid w:val="00D840C1"/>
    <w:rsid w:val="00D85126"/>
    <w:rsid w:val="00D9281A"/>
    <w:rsid w:val="00DA074D"/>
    <w:rsid w:val="00DB39A1"/>
    <w:rsid w:val="00DB5A20"/>
    <w:rsid w:val="00DC3DBA"/>
    <w:rsid w:val="00DC557E"/>
    <w:rsid w:val="00DD6711"/>
    <w:rsid w:val="00DE3208"/>
    <w:rsid w:val="00DE4F8A"/>
    <w:rsid w:val="00DE5421"/>
    <w:rsid w:val="00E028F6"/>
    <w:rsid w:val="00E3343E"/>
    <w:rsid w:val="00E36862"/>
    <w:rsid w:val="00E43666"/>
    <w:rsid w:val="00E44DFB"/>
    <w:rsid w:val="00EC326B"/>
    <w:rsid w:val="00ED649B"/>
    <w:rsid w:val="00EE0AF6"/>
    <w:rsid w:val="00EF2D4B"/>
    <w:rsid w:val="00F1096E"/>
    <w:rsid w:val="00F64259"/>
    <w:rsid w:val="00F879E0"/>
    <w:rsid w:val="00F96F96"/>
    <w:rsid w:val="00FC0C3A"/>
    <w:rsid w:val="00FC6116"/>
    <w:rsid w:val="00FE2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A7B14F"/>
  <w15:chartTrackingRefBased/>
  <w15:docId w15:val="{49F4970B-5E8F-4962-AAC4-A87CC59EF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74790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3C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3CE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3CE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3CED"/>
    <w:pPr>
      <w:keepNext/>
      <w:keepLines/>
      <w:numPr>
        <w:ilvl w:val="3"/>
        <w:numId w:val="1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MSH0">
    <w:name w:val="QMS H0"/>
    <w:basedOn w:val="Heading1"/>
    <w:next w:val="Normal"/>
    <w:link w:val="QMSH0Char"/>
    <w:qFormat/>
    <w:rsid w:val="002379AA"/>
    <w:pPr>
      <w:spacing w:before="0" w:after="120" w:line="240" w:lineRule="auto"/>
      <w:jc w:val="both"/>
    </w:pPr>
    <w:rPr>
      <w:rFonts w:ascii="Arial" w:eastAsia="Times New Roman" w:hAnsi="Arial" w:cs="Arial"/>
      <w:color w:val="D15B05"/>
      <w:spacing w:val="5"/>
      <w:kern w:val="28"/>
      <w:sz w:val="28"/>
      <w:szCs w:val="24"/>
      <w:lang w:eastAsia="x-none"/>
    </w:rPr>
  </w:style>
  <w:style w:type="character" w:customStyle="1" w:styleId="QMSH0Char">
    <w:name w:val="QMS H0 Char"/>
    <w:basedOn w:val="DefaultParagraphFont"/>
    <w:link w:val="QMSH0"/>
    <w:rsid w:val="002379AA"/>
    <w:rPr>
      <w:rFonts w:ascii="Arial" w:eastAsia="Times New Roman" w:hAnsi="Arial" w:cs="Arial"/>
      <w:color w:val="D15B05"/>
      <w:spacing w:val="5"/>
      <w:kern w:val="28"/>
      <w:sz w:val="28"/>
      <w:szCs w:val="24"/>
      <w:lang w:eastAsia="x-none"/>
    </w:rPr>
  </w:style>
  <w:style w:type="character" w:customStyle="1" w:styleId="Heading1Char">
    <w:name w:val="Heading 1 Char"/>
    <w:basedOn w:val="DefaultParagraphFont"/>
    <w:link w:val="Heading1"/>
    <w:uiPriority w:val="9"/>
    <w:rsid w:val="00D23C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QMSH1">
    <w:name w:val="QMS H1"/>
    <w:basedOn w:val="Heading2"/>
    <w:next w:val="Normal"/>
    <w:link w:val="QMSH1Char"/>
    <w:qFormat/>
    <w:rsid w:val="0046512B"/>
    <w:pPr>
      <w:numPr>
        <w:numId w:val="18"/>
      </w:numPr>
      <w:spacing w:before="0" w:after="120" w:line="240" w:lineRule="auto"/>
      <w:ind w:left="567" w:hanging="567"/>
    </w:pPr>
    <w:rPr>
      <w:rFonts w:ascii="Arial" w:hAnsi="Arial"/>
      <w:b/>
      <w:color w:val="auto"/>
      <w:sz w:val="24"/>
    </w:rPr>
  </w:style>
  <w:style w:type="character" w:customStyle="1" w:styleId="QMSH1Char">
    <w:name w:val="QMS H1 Char"/>
    <w:basedOn w:val="DefaultParagraphFont"/>
    <w:link w:val="QMSH1"/>
    <w:rsid w:val="0046512B"/>
    <w:rPr>
      <w:rFonts w:ascii="Arial" w:eastAsiaTheme="majorEastAsia" w:hAnsi="Arial" w:cstheme="majorBidi"/>
      <w:b/>
      <w:sz w:val="24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23CE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QMSH2">
    <w:name w:val="QMS H2"/>
    <w:basedOn w:val="Heading3"/>
    <w:next w:val="Normal"/>
    <w:link w:val="QMSH2Char"/>
    <w:qFormat/>
    <w:rsid w:val="0046512B"/>
    <w:pPr>
      <w:numPr>
        <w:ilvl w:val="1"/>
        <w:numId w:val="18"/>
      </w:numPr>
      <w:spacing w:before="0" w:after="120" w:line="240" w:lineRule="auto"/>
      <w:ind w:left="1276" w:hanging="709"/>
    </w:pPr>
    <w:rPr>
      <w:rFonts w:ascii="Arial" w:hAnsi="Arial" w:cs="Arial"/>
      <w:b/>
      <w:color w:val="auto"/>
    </w:rPr>
  </w:style>
  <w:style w:type="character" w:customStyle="1" w:styleId="QMSH2Char">
    <w:name w:val="QMS H2 Char"/>
    <w:basedOn w:val="QMSH1Char"/>
    <w:link w:val="QMSH2"/>
    <w:rsid w:val="0046512B"/>
    <w:rPr>
      <w:rFonts w:ascii="Arial" w:eastAsiaTheme="majorEastAsia" w:hAnsi="Arial" w:cs="Arial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3CE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QMSH3">
    <w:name w:val="QMS H3"/>
    <w:basedOn w:val="Heading4"/>
    <w:next w:val="Normal"/>
    <w:link w:val="QMSH3Char"/>
    <w:qFormat/>
    <w:rsid w:val="0046512B"/>
    <w:pPr>
      <w:numPr>
        <w:ilvl w:val="2"/>
      </w:numPr>
      <w:spacing w:before="0" w:after="120" w:line="240" w:lineRule="auto"/>
      <w:ind w:left="2127" w:hanging="851"/>
    </w:pPr>
    <w:rPr>
      <w:rFonts w:ascii="Arial" w:hAnsi="Arial" w:cs="Arial"/>
      <w:b/>
      <w:i w:val="0"/>
      <w:color w:val="auto"/>
      <w:szCs w:val="24"/>
    </w:rPr>
  </w:style>
  <w:style w:type="character" w:customStyle="1" w:styleId="QMSH3Char">
    <w:name w:val="QMS H3 Char"/>
    <w:basedOn w:val="QMSH2Char"/>
    <w:link w:val="QMSH3"/>
    <w:rsid w:val="0046512B"/>
    <w:rPr>
      <w:rFonts w:ascii="Arial" w:eastAsiaTheme="majorEastAsia" w:hAnsi="Arial" w:cs="Arial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3CE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QMSP0">
    <w:name w:val="QMS P0"/>
    <w:link w:val="QMSP0Char"/>
    <w:qFormat/>
    <w:rsid w:val="00444108"/>
    <w:pPr>
      <w:spacing w:line="240" w:lineRule="auto"/>
    </w:pPr>
    <w:rPr>
      <w:rFonts w:ascii="Arial" w:eastAsia="Times New Roman" w:hAnsi="Arial" w:cs="Arial"/>
      <w:spacing w:val="5"/>
      <w:kern w:val="28"/>
      <w:sz w:val="24"/>
      <w:szCs w:val="24"/>
      <w:lang w:eastAsia="x-none"/>
    </w:rPr>
  </w:style>
  <w:style w:type="character" w:customStyle="1" w:styleId="QMSP0Char">
    <w:name w:val="QMS P0 Char"/>
    <w:basedOn w:val="QMSH0Char"/>
    <w:link w:val="QMSP0"/>
    <w:rsid w:val="00444108"/>
    <w:rPr>
      <w:rFonts w:ascii="Arial" w:eastAsia="Times New Roman" w:hAnsi="Arial" w:cs="Arial"/>
      <w:color w:val="D15B05"/>
      <w:spacing w:val="5"/>
      <w:kern w:val="28"/>
      <w:sz w:val="24"/>
      <w:szCs w:val="24"/>
      <w:lang w:eastAsia="x-none"/>
    </w:rPr>
  </w:style>
  <w:style w:type="paragraph" w:customStyle="1" w:styleId="QMSP1">
    <w:name w:val="QMS P1"/>
    <w:link w:val="QMSP1Char"/>
    <w:qFormat/>
    <w:rsid w:val="0046512B"/>
    <w:pPr>
      <w:ind w:left="567"/>
    </w:pPr>
    <w:rPr>
      <w:rFonts w:ascii="Arial" w:eastAsia="Times New Roman" w:hAnsi="Arial" w:cs="Arial"/>
      <w:spacing w:val="5"/>
      <w:kern w:val="28"/>
      <w:sz w:val="24"/>
      <w:szCs w:val="24"/>
      <w:lang w:eastAsia="x-none"/>
    </w:rPr>
  </w:style>
  <w:style w:type="character" w:customStyle="1" w:styleId="QMSP1Char">
    <w:name w:val="QMS P1 Char"/>
    <w:basedOn w:val="QMSP0Char"/>
    <w:link w:val="QMSP1"/>
    <w:rsid w:val="0046512B"/>
    <w:rPr>
      <w:rFonts w:ascii="Arial" w:eastAsia="Times New Roman" w:hAnsi="Arial" w:cs="Arial"/>
      <w:color w:val="D15B05"/>
      <w:spacing w:val="5"/>
      <w:kern w:val="28"/>
      <w:sz w:val="24"/>
      <w:szCs w:val="24"/>
      <w:lang w:eastAsia="x-none"/>
    </w:rPr>
  </w:style>
  <w:style w:type="paragraph" w:customStyle="1" w:styleId="QMSP2">
    <w:name w:val="QMS P2"/>
    <w:link w:val="QMSP2Char"/>
    <w:qFormat/>
    <w:rsid w:val="0046512B"/>
    <w:pPr>
      <w:ind w:left="1276"/>
    </w:pPr>
    <w:rPr>
      <w:rFonts w:ascii="Arial" w:eastAsia="Times New Roman" w:hAnsi="Arial" w:cs="Arial"/>
      <w:spacing w:val="5"/>
      <w:kern w:val="28"/>
      <w:sz w:val="24"/>
      <w:szCs w:val="24"/>
    </w:rPr>
  </w:style>
  <w:style w:type="character" w:customStyle="1" w:styleId="QMSP2Char">
    <w:name w:val="QMS P2 Char"/>
    <w:basedOn w:val="QMSH2Char"/>
    <w:link w:val="QMSP2"/>
    <w:rsid w:val="0046512B"/>
    <w:rPr>
      <w:rFonts w:ascii="Arial" w:eastAsia="Times New Roman" w:hAnsi="Arial" w:cs="Arial"/>
      <w:b w:val="0"/>
      <w:spacing w:val="5"/>
      <w:kern w:val="28"/>
      <w:sz w:val="24"/>
      <w:szCs w:val="24"/>
    </w:rPr>
  </w:style>
  <w:style w:type="paragraph" w:customStyle="1" w:styleId="QMSP3">
    <w:name w:val="QMS P3"/>
    <w:link w:val="QMSP3Char"/>
    <w:qFormat/>
    <w:rsid w:val="0046512B"/>
    <w:pPr>
      <w:ind w:left="2126"/>
    </w:pPr>
    <w:rPr>
      <w:rFonts w:ascii="Arial" w:eastAsia="Times New Roman" w:hAnsi="Arial" w:cs="Arial"/>
      <w:spacing w:val="5"/>
      <w:kern w:val="28"/>
      <w:sz w:val="24"/>
      <w:szCs w:val="24"/>
      <w:lang w:eastAsia="x-none"/>
    </w:rPr>
  </w:style>
  <w:style w:type="character" w:customStyle="1" w:styleId="QMSP3Char">
    <w:name w:val="QMS P3 Char"/>
    <w:basedOn w:val="QMSP0Char"/>
    <w:link w:val="QMSP3"/>
    <w:rsid w:val="0046512B"/>
    <w:rPr>
      <w:rFonts w:ascii="Arial" w:eastAsia="Times New Roman" w:hAnsi="Arial" w:cs="Arial"/>
      <w:color w:val="D15B05"/>
      <w:spacing w:val="5"/>
      <w:kern w:val="28"/>
      <w:sz w:val="24"/>
      <w:szCs w:val="24"/>
      <w:lang w:eastAsia="x-none"/>
    </w:rPr>
  </w:style>
  <w:style w:type="paragraph" w:styleId="Header">
    <w:name w:val="header"/>
    <w:basedOn w:val="Normal"/>
    <w:link w:val="HeaderChar"/>
    <w:uiPriority w:val="99"/>
    <w:unhideWhenUsed/>
    <w:rsid w:val="004651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512B"/>
  </w:style>
  <w:style w:type="paragraph" w:styleId="Footer">
    <w:name w:val="footer"/>
    <w:basedOn w:val="Normal"/>
    <w:link w:val="FooterChar"/>
    <w:uiPriority w:val="99"/>
    <w:unhideWhenUsed/>
    <w:rsid w:val="004651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512B"/>
  </w:style>
  <w:style w:type="table" w:styleId="TableGrid">
    <w:name w:val="Table Grid"/>
    <w:basedOn w:val="TableNormal"/>
    <w:uiPriority w:val="59"/>
    <w:rsid w:val="0046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6512B"/>
    <w:rPr>
      <w:vanish w:val="0"/>
      <w:color w:val="808080"/>
    </w:rPr>
  </w:style>
  <w:style w:type="paragraph" w:styleId="ListParagraph">
    <w:name w:val="List Paragraph"/>
    <w:basedOn w:val="Normal"/>
    <w:uiPriority w:val="34"/>
    <w:qFormat/>
    <w:rsid w:val="00D5053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1C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CD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477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77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77F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77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77F7"/>
    <w:rPr>
      <w:rFonts w:ascii="Arial" w:hAnsi="Arial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DE4F8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FEFB4D3864D24B419634EF2A84C2D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F6293-E2C6-4661-8EE4-B678BFA0BDE7}"/>
      </w:docPartPr>
      <w:docPartBody>
        <w:p w:rsidR="000F77BD" w:rsidRDefault="009F6D80">
          <w:r w:rsidRPr="00577F8A">
            <w:rPr>
              <w:rStyle w:val="PlaceholderText"/>
            </w:rPr>
            <w:t>[Label]</w:t>
          </w:r>
        </w:p>
      </w:docPartBody>
    </w:docPart>
    <w:docPart>
      <w:docPartPr>
        <w:name w:val="24DC25C8187D463187D012F949581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B0169A-13F0-4CAE-ABA2-D1462CBA5D4B}"/>
      </w:docPartPr>
      <w:docPartBody>
        <w:p w:rsidR="000F77BD" w:rsidRDefault="009F6D80">
          <w:r w:rsidRPr="00577F8A">
            <w:rPr>
              <w:rStyle w:val="PlaceholderText"/>
            </w:rPr>
            <w:t>[Approver]</w:t>
          </w:r>
        </w:p>
      </w:docPartBody>
    </w:docPart>
    <w:docPart>
      <w:docPartPr>
        <w:name w:val="4D2B8BAA551F49369482335EACBEDD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C571E7-24B4-4C63-93B0-76DE3BB44844}"/>
      </w:docPartPr>
      <w:docPartBody>
        <w:p w:rsidR="00247E24" w:rsidRDefault="00DB3964" w:rsidP="00DB3964">
          <w:pPr>
            <w:pStyle w:val="4D2B8BAA551F49369482335EACBEDD34"/>
          </w:pPr>
          <w:r w:rsidRPr="00577F8A">
            <w:rPr>
              <w:rStyle w:val="PlaceholderText"/>
            </w:rPr>
            <w:t>[Review Due Date]</w:t>
          </w:r>
        </w:p>
      </w:docPartBody>
    </w:docPart>
    <w:docPart>
      <w:docPartPr>
        <w:name w:val="DC2EB5E09B5C42AD89608F71C3C22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40857-AE34-4F82-ABBF-E9D08CDA506B}"/>
      </w:docPartPr>
      <w:docPartBody>
        <w:p w:rsidR="00247E24" w:rsidRDefault="00DB3964" w:rsidP="00DB3964">
          <w:pPr>
            <w:pStyle w:val="DC2EB5E09B5C42AD89608F71C3C22F7E"/>
          </w:pPr>
          <w:r w:rsidRPr="00577F8A">
            <w:rPr>
              <w:rStyle w:val="PlaceholderText"/>
            </w:rPr>
            <w:t>[Approval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una-Roman">
    <w:altName w:val="Calibri"/>
    <w:charset w:val="00"/>
    <w:family w:val="auto"/>
    <w:pitch w:val="variable"/>
    <w:sig w:usb0="8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2C94"/>
    <w:rsid w:val="00005674"/>
    <w:rsid w:val="00007B1F"/>
    <w:rsid w:val="000701E3"/>
    <w:rsid w:val="000C6516"/>
    <w:rsid w:val="000F77BD"/>
    <w:rsid w:val="001A7357"/>
    <w:rsid w:val="00247E24"/>
    <w:rsid w:val="00392C94"/>
    <w:rsid w:val="003E4084"/>
    <w:rsid w:val="004025DC"/>
    <w:rsid w:val="005C72C9"/>
    <w:rsid w:val="007A6E03"/>
    <w:rsid w:val="007B51CD"/>
    <w:rsid w:val="00865EA8"/>
    <w:rsid w:val="008972AC"/>
    <w:rsid w:val="008A5306"/>
    <w:rsid w:val="008E2D04"/>
    <w:rsid w:val="009421D6"/>
    <w:rsid w:val="009B282B"/>
    <w:rsid w:val="009F6D80"/>
    <w:rsid w:val="00BB5064"/>
    <w:rsid w:val="00C155A9"/>
    <w:rsid w:val="00C41E5F"/>
    <w:rsid w:val="00C620B8"/>
    <w:rsid w:val="00C70AB1"/>
    <w:rsid w:val="00C93722"/>
    <w:rsid w:val="00D52D70"/>
    <w:rsid w:val="00DB3964"/>
    <w:rsid w:val="00E222F9"/>
    <w:rsid w:val="00E329D9"/>
    <w:rsid w:val="00F73C14"/>
    <w:rsid w:val="00FC6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B869A37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A6E03"/>
    <w:rPr>
      <w:vanish w:val="0"/>
      <w:color w:val="808080"/>
    </w:rPr>
  </w:style>
  <w:style w:type="paragraph" w:customStyle="1" w:styleId="4D2B8BAA551F49369482335EACBEDD34">
    <w:name w:val="4D2B8BAA551F49369482335EACBEDD34"/>
    <w:rsid w:val="00DB396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C2EB5E09B5C42AD89608F71C3C22F7E">
    <w:name w:val="DC2EB5E09B5C42AD89608F71C3C22F7E"/>
    <w:rsid w:val="00DB3964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e9a42e4-3c0b-4633-84b9-69dc74ba3d3a">CCWFDOC-2133599818-21655</_dlc_DocId>
    <_dlc_DocIdUrl xmlns="8e9a42e4-3c0b-4633-84b9-69dc74ba3d3a">
      <Url>https://centacarewf.sharepoint.com/sites/Intranet/programs/_layouts/15/DocIdRedir.aspx?ID=CCWFDOC-2133599818-21655</Url>
      <Description>CCWFDOC-2133599818-21655</Description>
    </_dlc_DocIdUrl>
    <TaxCatchAll xmlns="8e9a42e4-3c0b-4633-84b9-69dc74ba3d3a">
      <Value>11</Value>
    </TaxCatchAll>
    <SharedWithUsers xmlns="8e9a42e4-3c0b-4633-84b9-69dc74ba3d3a">
      <UserInfo>
        <DisplayName>Diane Tierney</DisplayName>
        <AccountId>46</AccountId>
        <AccountType/>
      </UserInfo>
      <UserInfo>
        <DisplayName>Dorothee Crawley</DisplayName>
        <AccountId>34</AccountId>
        <AccountType/>
      </UserInfo>
    </SharedWithUsers>
    <e43d6b87b5174f3abbc414e7da36ca93 xmlns="075344d0-6f23-4287-9b7a-9224c8fcce3e">
      <Terms xmlns="http://schemas.microsoft.com/office/infopath/2007/PartnerControls"/>
    </e43d6b87b5174f3abbc414e7da36ca93>
    <aba50b3f0af24a09af26860aade0f9e5 xmlns="075344d0-6f23-4287-9b7a-9224c8fcce3e">
      <Terms xmlns="http://schemas.microsoft.com/office/infopath/2007/PartnerControls"/>
    </aba50b3f0af24a09af26860aade0f9e5>
    <Year xmlns="0026bdd8-b9a2-4653-848b-a95a4358c66b" xsi:nil="true"/>
    <i346a0c987bf461394e84789adc8a827 xmlns="075344d0-6f23-4287-9b7a-9224c8fcce3e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7728363c-de52-44a0-b339-ea8140b1e73b</TermId>
        </TermInfo>
      </Terms>
    </i346a0c987bf461394e84789adc8a827>
    <lcf76f155ced4ddcb4097134ff3c332f xmlns="075344d0-6f23-4287-9b7a-9224c8fcce3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7F0FA89030B14998B4A6BDF113A759" ma:contentTypeVersion="216" ma:contentTypeDescription="Create a new document." ma:contentTypeScope="" ma:versionID="6d41a033ce316ddd08b71cd8041b6cd0">
  <xsd:schema xmlns:xsd="http://www.w3.org/2001/XMLSchema" xmlns:xs="http://www.w3.org/2001/XMLSchema" xmlns:p="http://schemas.microsoft.com/office/2006/metadata/properties" xmlns:ns2="075344d0-6f23-4287-9b7a-9224c8fcce3e" xmlns:ns3="0026bdd8-b9a2-4653-848b-a95a4358c66b" xmlns:ns4="8e9a42e4-3c0b-4633-84b9-69dc74ba3d3a" targetNamespace="http://schemas.microsoft.com/office/2006/metadata/properties" ma:root="true" ma:fieldsID="daef9d150b754347aa64f915df45b788" ns2:_="" ns3:_="" ns4:_="">
    <xsd:import namespace="075344d0-6f23-4287-9b7a-9224c8fcce3e"/>
    <xsd:import namespace="0026bdd8-b9a2-4653-848b-a95a4358c66b"/>
    <xsd:import namespace="8e9a42e4-3c0b-4633-84b9-69dc74ba3d3a"/>
    <xsd:element name="properties">
      <xsd:complexType>
        <xsd:sequence>
          <xsd:element name="documentManagement">
            <xsd:complexType>
              <xsd:all>
                <xsd:element ref="ns3:Year" minOccurs="0"/>
                <xsd:element ref="ns2:e43d6b87b5174f3abbc414e7da36ca93" minOccurs="0"/>
                <xsd:element ref="ns4:TaxCatchAll" minOccurs="0"/>
                <xsd:element ref="ns2:aba50b3f0af24a09af26860aade0f9e5" minOccurs="0"/>
                <xsd:element ref="ns2:i346a0c987bf461394e84789adc8a827" minOccurs="0"/>
                <xsd:element ref="ns4:_dlc_DocId" minOccurs="0"/>
                <xsd:element ref="ns4:_dlc_DocIdUrl" minOccurs="0"/>
                <xsd:element ref="ns4:_dlc_DocIdPersistId" minOccurs="0"/>
                <xsd:element ref="ns4:SharedWithUsers" minOccurs="0"/>
                <xsd:element ref="ns4:SharedWithDetail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5344d0-6f23-4287-9b7a-9224c8fcce3e" elementFormDefault="qualified">
    <xsd:import namespace="http://schemas.microsoft.com/office/2006/documentManagement/types"/>
    <xsd:import namespace="http://schemas.microsoft.com/office/infopath/2007/PartnerControls"/>
    <xsd:element name="e43d6b87b5174f3abbc414e7da36ca93" ma:index="8" nillable="true" ma:taxonomy="true" ma:internalName="e43d6b87b5174f3abbc414e7da36ca93" ma:taxonomyFieldName="Program" ma:displayName="Program" ma:default="" ma:fieldId="{e43d6b87-b517-4f3a-bbc4-14e7da36ca93}" ma:sspId="9a1908ee-061e-4666-a80a-4817860a1591" ma:termSetId="59727cba-2994-4dcc-8edf-810b21455d37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aba50b3f0af24a09af26860aade0f9e5" ma:index="10" nillable="true" ma:taxonomy="true" ma:internalName="aba50b3f0af24a09af26860aade0f9e5" ma:taxonomyFieldName="Funded_x0020_Project" ma:displayName="Funded Project" ma:default="" ma:fieldId="{aba50b3f-0af2-4a09-af26-860aade0f9e5}" ma:sspId="9a1908ee-061e-4666-a80a-4817860a1591" ma:termSetId="59727cba-2994-4dcc-8edf-810b21455d37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i346a0c987bf461394e84789adc8a827" ma:index="11" nillable="true" ma:taxonomy="true" ma:internalName="i346a0c987bf461394e84789adc8a827" ma:taxonomyFieldName="Document_x0020_Type" ma:displayName="Document Type" ma:default="" ma:fieldId="{2346a0c9-87bf-4613-94e8-4789adc8a827}" ma:sspId="9a1908ee-061e-4666-a80a-4817860a1591" ma:termSetId="bcf93988-0d03-448a-ad1f-deabc6e925bb" ma:anchorId="aa9a1047-7fed-4948-acd5-682a0cda6610" ma:open="false" ma:isKeyword="false">
      <xsd:complexType>
        <xsd:sequence>
          <xsd:element ref="pc:Terms" minOccurs="0" maxOccurs="1"/>
        </xsd:sequence>
      </xsd:complexType>
    </xsd:element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ServiceAutoKeyPoints" ma:index="2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9a1908ee-061e-4666-a80a-4817860a15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3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3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6bdd8-b9a2-4653-848b-a95a4358c66b" elementFormDefault="qualified">
    <xsd:import namespace="http://schemas.microsoft.com/office/2006/documentManagement/types"/>
    <xsd:import namespace="http://schemas.microsoft.com/office/infopath/2007/PartnerControls"/>
    <xsd:element name="Year" ma:index="5" nillable="true" ma:displayName="Year" ma:internalName="Year">
      <xsd:simpleType>
        <xsd:restriction base="dms:Text">
          <xsd:maxLength value="4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a42e4-3c0b-4633-84b9-69dc74ba3d3a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description="" ma:hidden="true" ma:list="{f6d4c7c8-9d66-4c51-b872-74a4e30bb82c}" ma:internalName="TaxCatchAll" ma:showField="CatchAllData" ma:web="8e9a42e4-3c0b-4633-84b9-69dc74ba3d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6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2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1117A1-58DA-4952-8B19-B61396EDD71D}">
  <ds:schemaRefs>
    <ds:schemaRef ds:uri="http://schemas.microsoft.com/office/infopath/2007/PartnerControls"/>
    <ds:schemaRef ds:uri="http://schemas.microsoft.com/office/2006/metadata/properties"/>
    <ds:schemaRef ds:uri="8e9a42e4-3c0b-4633-84b9-69dc74ba3d3a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dcmitype/"/>
    <ds:schemaRef ds:uri="0026bdd8-b9a2-4653-848b-a95a4358c66b"/>
    <ds:schemaRef ds:uri="075344d0-6f23-4287-9b7a-9224c8fcce3e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1DCA995B-A432-4878-A1D8-8640F03DA9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52322A-48FB-4018-9049-4DA1C9243FB4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01289AA-4576-4E72-9CFA-21BECFE03E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5344d0-6f23-4287-9b7a-9224c8fcce3e"/>
    <ds:schemaRef ds:uri="0026bdd8-b9a2-4653-848b-a95a4358c66b"/>
    <ds:schemaRef ds:uri="8e9a42e4-3c0b-4633-84b9-69dc74ba3d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ties for Children Tender Scoring Sheet</vt:lpstr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ies for Children Tender Scoring Sheet</dc:title>
  <dc:subject/>
  <dc:creator>Michelle McKeown</dc:creator>
  <cp:keywords/>
  <dc:description/>
  <cp:lastModifiedBy>Kimeaka Bermingham</cp:lastModifiedBy>
  <cp:revision>5</cp:revision>
  <cp:lastPrinted>2024-06-11T03:17:00Z</cp:lastPrinted>
  <dcterms:created xsi:type="dcterms:W3CDTF">2024-06-11T03:16:00Z</dcterms:created>
  <dcterms:modified xsi:type="dcterms:W3CDTF">2024-06-11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7F0FA89030B14998B4A6BDF113A759</vt:lpwstr>
  </property>
  <property fmtid="{D5CDD505-2E9C-101B-9397-08002B2CF9AE}" pid="3" name="Category">
    <vt:lpwstr>2;#Legal and Contracts|33840e89-f835-4b9a-953f-00751a0d18e0</vt:lpwstr>
  </property>
  <property fmtid="{D5CDD505-2E9C-101B-9397-08002B2CF9AE}" pid="4" name="Sub-Category">
    <vt:lpwstr>485;#Contract Management|8c4d132b-a100-44ce-93ae-369ae84da8ff</vt:lpwstr>
  </property>
  <property fmtid="{D5CDD505-2E9C-101B-9397-08002B2CF9AE}" pid="5" name="Document Type">
    <vt:lpwstr>11;#Template|7728363c-de52-44a0-b339-ea8140b1e73b</vt:lpwstr>
  </property>
  <property fmtid="{D5CDD505-2E9C-101B-9397-08002B2CF9AE}" pid="6" name="MediaServiceImageTags">
    <vt:lpwstr/>
  </property>
  <property fmtid="{D5CDD505-2E9C-101B-9397-08002B2CF9AE}" pid="7" name="_dlc_DocIdItemGuid">
    <vt:lpwstr>937812d4-9f17-4f6d-aa31-95728b9507b9</vt:lpwstr>
  </property>
  <property fmtid="{D5CDD505-2E9C-101B-9397-08002B2CF9AE}" pid="8" name="Program">
    <vt:lpwstr/>
  </property>
  <property fmtid="{D5CDD505-2E9C-101B-9397-08002B2CF9AE}" pid="9" name="Funded_x0020_Project">
    <vt:lpwstr/>
  </property>
  <property fmtid="{D5CDD505-2E9C-101B-9397-08002B2CF9AE}" pid="10" name="Funded Project">
    <vt:lpwstr/>
  </property>
</Properties>
</file>